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FD7839" w:rsidRDefault="0066130D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 w:cs="Arial"/>
          <w:b/>
          <w:spacing w:val="10"/>
        </w:rPr>
      </w:pPr>
      <w:r w:rsidRPr="00FD7839">
        <w:rPr>
          <w:rFonts w:asciiTheme="minorEastAsia" w:eastAsiaTheme="minorEastAsia" w:hAnsiTheme="minorEastAsia" w:cs="Arial" w:hint="eastAsia"/>
          <w:b/>
          <w:spacing w:val="10"/>
        </w:rPr>
        <w:t>消 費 者 委 員 會</w:t>
      </w:r>
    </w:p>
    <w:p w:rsidR="00EB6983" w:rsidRPr="00FD7839" w:rsidRDefault="00F2031B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 w:cs="Arial"/>
          <w:b/>
          <w:spacing w:val="10"/>
        </w:rPr>
      </w:pPr>
      <w:r w:rsidRPr="00FD7839">
        <w:rPr>
          <w:rFonts w:asciiTheme="minorEastAsia" w:eastAsiaTheme="minorEastAsia" w:hAnsiTheme="minorEastAsia" w:cs="Arial" w:hint="eastAsia"/>
          <w:b/>
          <w:spacing w:val="10"/>
        </w:rPr>
        <w:t>01</w:t>
      </w:r>
      <w:r w:rsidR="004C6C0F" w:rsidRPr="00FD7839">
        <w:rPr>
          <w:rFonts w:asciiTheme="minorEastAsia" w:eastAsiaTheme="minorEastAsia" w:hAnsiTheme="minorEastAsia" w:cs="Arial" w:hint="eastAsia"/>
          <w:b/>
          <w:spacing w:val="10"/>
        </w:rPr>
        <w:t>-</w:t>
      </w:r>
      <w:r w:rsidRPr="00FD7839">
        <w:rPr>
          <w:rFonts w:asciiTheme="minorEastAsia" w:eastAsiaTheme="minorEastAsia" w:hAnsiTheme="minorEastAsia" w:cs="Arial" w:hint="eastAsia"/>
          <w:b/>
          <w:spacing w:val="10"/>
        </w:rPr>
        <w:t>03</w:t>
      </w:r>
      <w:r w:rsidR="0023643B" w:rsidRPr="00FD7839">
        <w:rPr>
          <w:rFonts w:asciiTheme="minorEastAsia" w:eastAsiaTheme="minorEastAsia" w:hAnsiTheme="minorEastAsia" w:cs="Arial"/>
          <w:b/>
          <w:spacing w:val="10"/>
        </w:rPr>
        <w:t>-</w:t>
      </w:r>
      <w:r w:rsidR="007A07D6" w:rsidRPr="00FD7839">
        <w:rPr>
          <w:rFonts w:asciiTheme="minorEastAsia" w:eastAsiaTheme="minorEastAsia" w:hAnsiTheme="minorEastAsia" w:cs="Arial" w:hint="eastAsia"/>
          <w:b/>
          <w:spacing w:val="10"/>
        </w:rPr>
        <w:t>2</w:t>
      </w:r>
      <w:r w:rsidR="00954E27" w:rsidRPr="00FD7839">
        <w:rPr>
          <w:rFonts w:asciiTheme="minorEastAsia" w:eastAsiaTheme="minorEastAsia" w:hAnsiTheme="minorEastAsia" w:cs="Arial" w:hint="eastAsia"/>
          <w:b/>
          <w:spacing w:val="10"/>
        </w:rPr>
        <w:t>01</w:t>
      </w:r>
      <w:r w:rsidRPr="00FD7839">
        <w:rPr>
          <w:rFonts w:asciiTheme="minorEastAsia" w:eastAsiaTheme="minorEastAsia" w:hAnsiTheme="minorEastAsia" w:cs="Arial" w:hint="eastAsia"/>
          <w:b/>
          <w:spacing w:val="10"/>
        </w:rPr>
        <w:t>7</w:t>
      </w:r>
    </w:p>
    <w:p w:rsidR="00EB6983" w:rsidRPr="00FD7839" w:rsidRDefault="00EB6983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 w:cs="Arial"/>
          <w:b/>
          <w:spacing w:val="10"/>
        </w:rPr>
      </w:pPr>
    </w:p>
    <w:p w:rsidR="00EB6983" w:rsidRPr="00FD7839" w:rsidRDefault="001A28D5" w:rsidP="0076637E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/>
          <w:b/>
          <w:snapToGrid w:val="0"/>
          <w:kern w:val="0"/>
          <w:sz w:val="28"/>
          <w:szCs w:val="28"/>
        </w:rPr>
      </w:pPr>
      <w:r w:rsidRPr="00FD7839">
        <w:rPr>
          <w:rFonts w:asciiTheme="minorEastAsia" w:eastAsiaTheme="minorEastAsia" w:hAnsiTheme="minorEastAsia" w:hint="eastAsia"/>
          <w:b/>
          <w:snapToGrid w:val="0"/>
          <w:kern w:val="0"/>
          <w:sz w:val="28"/>
          <w:szCs w:val="28"/>
        </w:rPr>
        <w:t>消委會</w:t>
      </w:r>
      <w:r w:rsidR="00BE23B5" w:rsidRPr="00FD7839">
        <w:rPr>
          <w:rFonts w:asciiTheme="minorEastAsia" w:eastAsiaTheme="minorEastAsia" w:hAnsiTheme="minorEastAsia" w:hint="eastAsia"/>
          <w:b/>
          <w:snapToGrid w:val="0"/>
          <w:kern w:val="0"/>
          <w:sz w:val="28"/>
          <w:szCs w:val="28"/>
        </w:rPr>
        <w:t>第</w:t>
      </w:r>
      <w:r w:rsidR="00F737E9" w:rsidRPr="00FD7839">
        <w:rPr>
          <w:rFonts w:asciiTheme="minorEastAsia" w:eastAsiaTheme="minorEastAsia" w:hAnsiTheme="minorEastAsia" w:hint="eastAsia"/>
          <w:b/>
          <w:snapToGrid w:val="0"/>
          <w:kern w:val="0"/>
          <w:sz w:val="28"/>
          <w:szCs w:val="28"/>
        </w:rPr>
        <w:t>2</w:t>
      </w:r>
      <w:r w:rsidR="00F2031B" w:rsidRPr="00FD7839">
        <w:rPr>
          <w:rFonts w:asciiTheme="minorEastAsia" w:eastAsiaTheme="minorEastAsia" w:hAnsiTheme="minorEastAsia"/>
          <w:b/>
          <w:snapToGrid w:val="0"/>
          <w:kern w:val="0"/>
          <w:sz w:val="28"/>
          <w:szCs w:val="28"/>
        </w:rPr>
        <w:t>8</w:t>
      </w:r>
      <w:r w:rsidR="00F2031B" w:rsidRPr="00FD7839">
        <w:rPr>
          <w:rFonts w:asciiTheme="minorEastAsia" w:eastAsiaTheme="minorEastAsia" w:hAnsiTheme="minorEastAsia" w:hint="eastAsia"/>
          <w:b/>
          <w:snapToGrid w:val="0"/>
          <w:kern w:val="0"/>
          <w:sz w:val="28"/>
          <w:szCs w:val="28"/>
        </w:rPr>
        <w:t>1</w:t>
      </w:r>
      <w:r w:rsidR="0076637E" w:rsidRPr="00FD7839">
        <w:rPr>
          <w:rFonts w:asciiTheme="minorEastAsia" w:eastAsiaTheme="minorEastAsia" w:hAnsiTheme="minorEastAsia" w:hint="eastAsia"/>
          <w:b/>
          <w:snapToGrid w:val="0"/>
          <w:kern w:val="0"/>
          <w:sz w:val="28"/>
          <w:szCs w:val="28"/>
        </w:rPr>
        <w:t>期《澳門消費》</w:t>
      </w:r>
      <w:r w:rsidR="00DA1AD4" w:rsidRPr="00FD7839">
        <w:rPr>
          <w:rFonts w:asciiTheme="minorEastAsia" w:eastAsiaTheme="minorEastAsia" w:hAnsiTheme="minorEastAsia" w:hint="eastAsia"/>
          <w:b/>
          <w:snapToGrid w:val="0"/>
          <w:kern w:val="0"/>
          <w:sz w:val="28"/>
          <w:szCs w:val="28"/>
        </w:rPr>
        <w:t>已出版</w:t>
      </w:r>
    </w:p>
    <w:p w:rsidR="0076637E" w:rsidRPr="00FD7839" w:rsidRDefault="002F7818" w:rsidP="0076637E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8"/>
          <w:szCs w:val="28"/>
        </w:rPr>
      </w:pPr>
      <w:r w:rsidRPr="00FD7839">
        <w:rPr>
          <w:rFonts w:asciiTheme="minorEastAsia" w:eastAsiaTheme="minorEastAsia" w:hAnsiTheme="minorEastAsia" w:cs="Arial" w:hint="eastAsia"/>
          <w:b/>
          <w:spacing w:val="10"/>
          <w:sz w:val="28"/>
          <w:szCs w:val="28"/>
        </w:rPr>
        <w:t>載</w:t>
      </w:r>
      <w:proofErr w:type="gramStart"/>
      <w:r w:rsidR="00487B1C" w:rsidRPr="00FD7839">
        <w:rPr>
          <w:rFonts w:asciiTheme="minorEastAsia" w:eastAsiaTheme="minorEastAsia" w:hAnsiTheme="minorEastAsia" w:cs="Arial" w:hint="eastAsia"/>
          <w:b/>
          <w:spacing w:val="10"/>
          <w:sz w:val="28"/>
          <w:szCs w:val="28"/>
        </w:rPr>
        <w:t>與</w:t>
      </w:r>
      <w:r w:rsidR="003E3A6E" w:rsidRPr="00FD7839">
        <w:rPr>
          <w:rFonts w:asciiTheme="minorEastAsia" w:eastAsiaTheme="minorEastAsia" w:hAnsiTheme="minorEastAsia" w:cs="Arial" w:hint="eastAsia"/>
          <w:b/>
          <w:spacing w:val="10"/>
          <w:sz w:val="28"/>
          <w:szCs w:val="28"/>
        </w:rPr>
        <w:t>橫琴</w:t>
      </w:r>
      <w:r w:rsidR="00487B1C" w:rsidRPr="00FD7839">
        <w:rPr>
          <w:rFonts w:asciiTheme="minorEastAsia" w:eastAsiaTheme="minorEastAsia" w:hAnsiTheme="minorEastAsia" w:cs="Arial" w:hint="eastAsia"/>
          <w:b/>
          <w:spacing w:val="10"/>
          <w:sz w:val="28"/>
          <w:szCs w:val="28"/>
        </w:rPr>
        <w:t>及</w:t>
      </w:r>
      <w:r w:rsidR="003E3A6E" w:rsidRPr="00FD7839">
        <w:rPr>
          <w:rFonts w:asciiTheme="minorEastAsia" w:eastAsiaTheme="minorEastAsia" w:hAnsiTheme="minorEastAsia" w:cs="Arial" w:hint="eastAsia"/>
          <w:b/>
          <w:spacing w:val="10"/>
          <w:sz w:val="28"/>
          <w:szCs w:val="28"/>
        </w:rPr>
        <w:t>新加坡消協</w:t>
      </w:r>
      <w:r w:rsidR="000512BB" w:rsidRPr="00FD7839">
        <w:rPr>
          <w:rFonts w:asciiTheme="minorEastAsia" w:eastAsiaTheme="minorEastAsia" w:hAnsiTheme="minorEastAsia" w:cs="Arial" w:hint="eastAsia"/>
          <w:b/>
          <w:spacing w:val="10"/>
          <w:sz w:val="28"/>
          <w:szCs w:val="28"/>
        </w:rPr>
        <w:t>交流</w:t>
      </w:r>
      <w:proofErr w:type="gramEnd"/>
      <w:r w:rsidR="000512BB" w:rsidRPr="00FD7839">
        <w:rPr>
          <w:rFonts w:asciiTheme="minorEastAsia" w:eastAsiaTheme="minorEastAsia" w:hAnsiTheme="minorEastAsia" w:cs="Arial" w:hint="eastAsia"/>
          <w:b/>
          <w:spacing w:val="10"/>
          <w:sz w:val="28"/>
          <w:szCs w:val="28"/>
        </w:rPr>
        <w:t>成果</w:t>
      </w:r>
    </w:p>
    <w:p w:rsidR="00DA1AD4" w:rsidRPr="00FD7839" w:rsidRDefault="00DA1AD4" w:rsidP="0076637E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8"/>
          <w:szCs w:val="28"/>
        </w:rPr>
      </w:pPr>
    </w:p>
    <w:p w:rsidR="004743EA" w:rsidRPr="00FD7839" w:rsidRDefault="00277C61" w:rsidP="003E3A6E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sz w:val="28"/>
          <w:szCs w:val="28"/>
        </w:rPr>
      </w:pPr>
      <w:r w:rsidRPr="00FD7839">
        <w:rPr>
          <w:rFonts w:asciiTheme="minorEastAsia" w:eastAsiaTheme="minorEastAsia" w:hAnsiTheme="minorEastAsia" w:cs="Arial"/>
          <w:sz w:val="28"/>
          <w:szCs w:val="28"/>
        </w:rPr>
        <w:tab/>
      </w:r>
      <w:r w:rsidR="009B4E71" w:rsidRPr="00FD7839">
        <w:rPr>
          <w:rFonts w:asciiTheme="minorEastAsia" w:eastAsiaTheme="minorEastAsia" w:hAnsiTheme="minorEastAsia" w:cs="Arial" w:hint="eastAsia"/>
          <w:sz w:val="28"/>
          <w:szCs w:val="28"/>
        </w:rPr>
        <w:t>消費者委員會</w:t>
      </w:r>
      <w:r w:rsidR="00F5689A" w:rsidRPr="00FD7839">
        <w:rPr>
          <w:rFonts w:asciiTheme="minorEastAsia" w:eastAsiaTheme="minorEastAsia" w:hAnsiTheme="minorEastAsia" w:cs="Arial" w:hint="eastAsia"/>
          <w:sz w:val="28"/>
          <w:szCs w:val="28"/>
        </w:rPr>
        <w:t>早前先後與</w:t>
      </w:r>
      <w:r w:rsidR="00857DC1" w:rsidRPr="00FD7839">
        <w:rPr>
          <w:rFonts w:asciiTheme="minorEastAsia" w:eastAsiaTheme="minorEastAsia" w:hAnsiTheme="minorEastAsia" w:cs="Arial" w:hint="eastAsia"/>
          <w:sz w:val="28"/>
          <w:szCs w:val="28"/>
        </w:rPr>
        <w:t>珠海市</w:t>
      </w:r>
      <w:r w:rsidR="00F5689A" w:rsidRPr="00FD7839">
        <w:rPr>
          <w:rFonts w:asciiTheme="minorEastAsia" w:eastAsiaTheme="minorEastAsia" w:hAnsiTheme="minorEastAsia" w:cs="Arial" w:hint="eastAsia"/>
          <w:sz w:val="28"/>
          <w:szCs w:val="28"/>
        </w:rPr>
        <w:t>橫琴</w:t>
      </w:r>
      <w:r w:rsidR="000250ED" w:rsidRPr="00FD7839">
        <w:rPr>
          <w:rFonts w:asciiTheme="minorEastAsia" w:eastAsiaTheme="minorEastAsia" w:hAnsiTheme="minorEastAsia" w:cs="Arial" w:hint="eastAsia"/>
          <w:sz w:val="28"/>
          <w:szCs w:val="28"/>
        </w:rPr>
        <w:t>新區</w:t>
      </w:r>
      <w:r w:rsidR="00F5689A" w:rsidRPr="00FD7839">
        <w:rPr>
          <w:rFonts w:asciiTheme="minorEastAsia" w:eastAsiaTheme="minorEastAsia" w:hAnsiTheme="minorEastAsia" w:cs="Arial" w:hint="eastAsia"/>
          <w:sz w:val="28"/>
          <w:szCs w:val="28"/>
        </w:rPr>
        <w:t>消費者協會及新加坡</w:t>
      </w:r>
      <w:bookmarkStart w:id="0" w:name="_GoBack"/>
      <w:bookmarkEnd w:id="0"/>
      <w:r w:rsidR="00F5689A" w:rsidRPr="00FD7839">
        <w:rPr>
          <w:rFonts w:asciiTheme="minorEastAsia" w:eastAsiaTheme="minorEastAsia" w:hAnsiTheme="minorEastAsia" w:cs="Arial" w:hint="eastAsia"/>
          <w:sz w:val="28"/>
          <w:szCs w:val="28"/>
        </w:rPr>
        <w:t>消費者協會</w:t>
      </w:r>
      <w:r w:rsidR="004743EA" w:rsidRPr="00FD7839">
        <w:rPr>
          <w:rFonts w:asciiTheme="minorEastAsia" w:eastAsiaTheme="minorEastAsia" w:hAnsiTheme="minorEastAsia" w:cs="Arial" w:hint="eastAsia"/>
          <w:sz w:val="28"/>
          <w:szCs w:val="28"/>
        </w:rPr>
        <w:t>交流，探討加強雙方</w:t>
      </w:r>
      <w:r w:rsidR="00B62796" w:rsidRPr="00FD7839">
        <w:rPr>
          <w:rFonts w:asciiTheme="minorEastAsia" w:eastAsiaTheme="minorEastAsia" w:hAnsiTheme="minorEastAsia" w:cs="Arial" w:hint="eastAsia"/>
          <w:sz w:val="28"/>
          <w:szCs w:val="28"/>
        </w:rPr>
        <w:t>在</w:t>
      </w:r>
      <w:r w:rsidR="00441728" w:rsidRPr="00FD7839">
        <w:rPr>
          <w:rFonts w:asciiTheme="minorEastAsia" w:eastAsiaTheme="minorEastAsia" w:hAnsiTheme="minorEastAsia" w:cs="Arial" w:hint="eastAsia"/>
          <w:sz w:val="28"/>
          <w:szCs w:val="28"/>
        </w:rPr>
        <w:t>個案轉</w:t>
      </w:r>
      <w:proofErr w:type="gramStart"/>
      <w:r w:rsidR="00441728" w:rsidRPr="00FD7839">
        <w:rPr>
          <w:rFonts w:asciiTheme="minorEastAsia" w:eastAsiaTheme="minorEastAsia" w:hAnsiTheme="minorEastAsia" w:cs="Arial" w:hint="eastAsia"/>
          <w:sz w:val="28"/>
          <w:szCs w:val="28"/>
        </w:rPr>
        <w:t>介</w:t>
      </w:r>
      <w:proofErr w:type="gramEnd"/>
      <w:r w:rsidR="00441728" w:rsidRPr="00FD7839">
        <w:rPr>
          <w:rFonts w:asciiTheme="minorEastAsia" w:eastAsiaTheme="minorEastAsia" w:hAnsiTheme="minorEastAsia" w:cs="Arial" w:hint="eastAsia"/>
          <w:sz w:val="28"/>
          <w:szCs w:val="28"/>
        </w:rPr>
        <w:t>、訊息互換等</w:t>
      </w:r>
      <w:r w:rsidR="00A13A9E" w:rsidRPr="00FD7839">
        <w:rPr>
          <w:rFonts w:asciiTheme="minorEastAsia" w:eastAsiaTheme="minorEastAsia" w:hAnsiTheme="minorEastAsia" w:cs="Arial" w:hint="eastAsia"/>
          <w:sz w:val="28"/>
          <w:szCs w:val="28"/>
        </w:rPr>
        <w:t>工作</w:t>
      </w:r>
      <w:r w:rsidR="004743EA" w:rsidRPr="00FD7839">
        <w:rPr>
          <w:rFonts w:asciiTheme="minorEastAsia" w:eastAsiaTheme="minorEastAsia" w:hAnsiTheme="minorEastAsia" w:cs="Arial" w:hint="eastAsia"/>
          <w:sz w:val="28"/>
          <w:szCs w:val="28"/>
        </w:rPr>
        <w:t>的合作</w:t>
      </w:r>
      <w:r w:rsidR="000512BB" w:rsidRPr="00FD7839">
        <w:rPr>
          <w:rFonts w:asciiTheme="minorEastAsia" w:eastAsiaTheme="minorEastAsia" w:hAnsiTheme="minorEastAsia" w:cs="Arial" w:hint="eastAsia"/>
          <w:sz w:val="28"/>
          <w:szCs w:val="28"/>
        </w:rPr>
        <w:t>情況</w:t>
      </w:r>
      <w:r w:rsidR="004743EA" w:rsidRPr="00FD7839">
        <w:rPr>
          <w:rFonts w:asciiTheme="minorEastAsia" w:eastAsiaTheme="minorEastAsia" w:hAnsiTheme="minorEastAsia" w:cs="Arial" w:hint="eastAsia"/>
          <w:sz w:val="28"/>
          <w:szCs w:val="28"/>
        </w:rPr>
        <w:t>，</w:t>
      </w:r>
      <w:r w:rsidR="00857DC1" w:rsidRPr="00FD7839">
        <w:rPr>
          <w:rFonts w:asciiTheme="minorEastAsia" w:eastAsiaTheme="minorEastAsia" w:hAnsiTheme="minorEastAsia" w:cs="Arial" w:hint="eastAsia"/>
          <w:sz w:val="28"/>
          <w:szCs w:val="28"/>
        </w:rPr>
        <w:t>藉此加強保護彼此居民旅遊消費時的權益。</w:t>
      </w:r>
      <w:r w:rsidR="00441728" w:rsidRPr="00FD7839">
        <w:rPr>
          <w:rFonts w:asciiTheme="minorEastAsia" w:eastAsiaTheme="minorEastAsia" w:hAnsiTheme="minorEastAsia" w:cs="Arial" w:hint="eastAsia"/>
          <w:sz w:val="28"/>
          <w:szCs w:val="28"/>
        </w:rPr>
        <w:t>有關的交流成果與詳情已刊載於新一期的</w:t>
      </w:r>
      <w:r w:rsidR="000512BB" w:rsidRPr="00FD7839">
        <w:rPr>
          <w:rFonts w:asciiTheme="minorEastAsia" w:eastAsiaTheme="minorEastAsia" w:hAnsiTheme="minorEastAsia" w:cs="Arial" w:hint="eastAsia"/>
          <w:sz w:val="28"/>
          <w:szCs w:val="28"/>
        </w:rPr>
        <w:t>第281期</w:t>
      </w:r>
      <w:r w:rsidR="00441728" w:rsidRPr="00FD7839">
        <w:rPr>
          <w:rFonts w:asciiTheme="minorEastAsia" w:eastAsiaTheme="minorEastAsia" w:hAnsiTheme="minorEastAsia" w:cs="Arial" w:hint="eastAsia"/>
          <w:sz w:val="28"/>
          <w:szCs w:val="28"/>
        </w:rPr>
        <w:t>《澳門消費》。</w:t>
      </w:r>
    </w:p>
    <w:p w:rsidR="006D245C" w:rsidRPr="00FD7839" w:rsidRDefault="00441728" w:rsidP="00857DC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sz w:val="28"/>
          <w:szCs w:val="28"/>
        </w:rPr>
      </w:pPr>
      <w:r w:rsidRPr="00FD7839">
        <w:rPr>
          <w:rFonts w:asciiTheme="minorEastAsia" w:eastAsiaTheme="minorEastAsia" w:hAnsiTheme="minorEastAsia" w:cs="Arial" w:hint="eastAsia"/>
          <w:sz w:val="28"/>
          <w:szCs w:val="28"/>
        </w:rPr>
        <w:tab/>
      </w:r>
      <w:r w:rsidR="00C23FE3" w:rsidRPr="00FD7839">
        <w:rPr>
          <w:rFonts w:asciiTheme="minorEastAsia" w:eastAsiaTheme="minorEastAsia" w:hAnsiTheme="minorEastAsia" w:cs="Arial" w:hint="eastAsia"/>
          <w:sz w:val="28"/>
          <w:szCs w:val="28"/>
        </w:rPr>
        <w:t>消委會</w:t>
      </w:r>
      <w:r w:rsidR="00B62796" w:rsidRPr="00FD7839">
        <w:rPr>
          <w:rFonts w:asciiTheme="minorEastAsia" w:eastAsiaTheme="minorEastAsia" w:hAnsiTheme="minorEastAsia" w:cs="Arial" w:hint="eastAsia"/>
          <w:sz w:val="28"/>
          <w:szCs w:val="28"/>
        </w:rPr>
        <w:t>在與珠海市橫琴新區消協會</w:t>
      </w:r>
      <w:proofErr w:type="gramStart"/>
      <w:r w:rsidR="00857DC1" w:rsidRPr="00FD7839">
        <w:rPr>
          <w:rFonts w:asciiTheme="minorEastAsia" w:eastAsiaTheme="minorEastAsia" w:hAnsiTheme="minorEastAsia" w:cs="Arial" w:hint="eastAsia"/>
          <w:sz w:val="28"/>
          <w:szCs w:val="28"/>
        </w:rPr>
        <w:t>晤中就</w:t>
      </w:r>
      <w:r w:rsidR="00016939" w:rsidRPr="00FD7839">
        <w:rPr>
          <w:rFonts w:asciiTheme="minorEastAsia" w:eastAsiaTheme="minorEastAsia" w:hAnsiTheme="minorEastAsia" w:cs="Arial" w:hint="eastAsia"/>
          <w:sz w:val="28"/>
          <w:szCs w:val="28"/>
        </w:rPr>
        <w:t>本澳</w:t>
      </w:r>
      <w:proofErr w:type="gramEnd"/>
      <w:r w:rsidR="00016939" w:rsidRPr="00FD7839">
        <w:rPr>
          <w:rFonts w:asciiTheme="minorEastAsia" w:eastAsiaTheme="minorEastAsia" w:hAnsiTheme="minorEastAsia" w:cs="Arial" w:hint="eastAsia"/>
          <w:sz w:val="28"/>
          <w:szCs w:val="28"/>
        </w:rPr>
        <w:t>的</w:t>
      </w:r>
      <w:r w:rsidR="00C23FE3" w:rsidRPr="00FD7839">
        <w:rPr>
          <w:rFonts w:asciiTheme="minorEastAsia" w:eastAsiaTheme="minorEastAsia" w:hAnsiTheme="minorEastAsia" w:cs="Arial" w:hint="eastAsia"/>
          <w:sz w:val="28"/>
          <w:szCs w:val="28"/>
        </w:rPr>
        <w:t>“誠信</w:t>
      </w:r>
      <w:r w:rsidR="00016939" w:rsidRPr="00FD7839">
        <w:rPr>
          <w:rFonts w:asciiTheme="minorEastAsia" w:eastAsiaTheme="minorEastAsia" w:hAnsiTheme="minorEastAsia" w:cs="Arial" w:hint="eastAsia"/>
          <w:sz w:val="28"/>
          <w:szCs w:val="28"/>
        </w:rPr>
        <w:t>店”</w:t>
      </w:r>
      <w:r w:rsidR="00857DC1" w:rsidRPr="00FD7839">
        <w:rPr>
          <w:rFonts w:asciiTheme="minorEastAsia" w:eastAsiaTheme="minorEastAsia" w:hAnsiTheme="minorEastAsia" w:cs="Arial" w:hint="eastAsia"/>
          <w:sz w:val="28"/>
          <w:szCs w:val="28"/>
        </w:rPr>
        <w:t>優質標誌計劃、《珠海經濟特區橫琴新區誠信島建設促進辦法》；又另</w:t>
      </w:r>
      <w:r w:rsidR="00C23FE3" w:rsidRPr="00FD7839">
        <w:rPr>
          <w:rFonts w:asciiTheme="minorEastAsia" w:eastAsiaTheme="minorEastAsia" w:hAnsiTheme="minorEastAsia" w:cs="Arial" w:hint="eastAsia"/>
          <w:sz w:val="28"/>
          <w:szCs w:val="28"/>
        </w:rPr>
        <w:t>與</w:t>
      </w:r>
      <w:proofErr w:type="gramStart"/>
      <w:r w:rsidR="00C23FE3" w:rsidRPr="00FD7839">
        <w:rPr>
          <w:rFonts w:asciiTheme="minorEastAsia" w:eastAsiaTheme="minorEastAsia" w:hAnsiTheme="minorEastAsia" w:cs="Arial" w:hint="eastAsia"/>
          <w:sz w:val="28"/>
          <w:szCs w:val="28"/>
        </w:rPr>
        <w:t>新加坡</w:t>
      </w:r>
      <w:r w:rsidR="00B62796" w:rsidRPr="00FD7839">
        <w:rPr>
          <w:rFonts w:asciiTheme="minorEastAsia" w:eastAsiaTheme="minorEastAsia" w:hAnsiTheme="minorEastAsia" w:cs="Arial" w:hint="eastAsia"/>
          <w:sz w:val="28"/>
          <w:szCs w:val="28"/>
        </w:rPr>
        <w:t>消協</w:t>
      </w:r>
      <w:r w:rsidR="00C23FE3" w:rsidRPr="00FD7839">
        <w:rPr>
          <w:rFonts w:asciiTheme="minorEastAsia" w:eastAsiaTheme="minorEastAsia" w:hAnsiTheme="minorEastAsia" w:cs="Arial" w:hint="eastAsia"/>
          <w:sz w:val="28"/>
          <w:szCs w:val="28"/>
        </w:rPr>
        <w:t>的</w:t>
      </w:r>
      <w:proofErr w:type="gramEnd"/>
      <w:r w:rsidR="00C23FE3" w:rsidRPr="00FD7839">
        <w:rPr>
          <w:rFonts w:asciiTheme="minorEastAsia" w:eastAsiaTheme="minorEastAsia" w:hAnsiTheme="minorEastAsia" w:cs="Arial" w:hint="eastAsia"/>
          <w:sz w:val="28"/>
          <w:szCs w:val="28"/>
        </w:rPr>
        <w:t>“</w:t>
      </w:r>
      <w:r w:rsidR="00C23FE3" w:rsidRPr="00FD7839">
        <w:rPr>
          <w:rFonts w:asciiTheme="minorEastAsia" w:eastAsiaTheme="minorEastAsia" w:hAnsiTheme="minorEastAsia" w:cs="Arial"/>
          <w:sz w:val="28"/>
          <w:szCs w:val="28"/>
        </w:rPr>
        <w:t>Case Trust</w:t>
      </w:r>
      <w:r w:rsidR="00C23FE3" w:rsidRPr="00FD7839">
        <w:rPr>
          <w:rFonts w:asciiTheme="minorEastAsia" w:eastAsiaTheme="minorEastAsia" w:hAnsiTheme="minorEastAsia" w:cs="Arial" w:hint="eastAsia"/>
          <w:sz w:val="28"/>
          <w:szCs w:val="28"/>
        </w:rPr>
        <w:t>”</w:t>
      </w:r>
      <w:r w:rsidR="002F7818" w:rsidRPr="00FD7839">
        <w:rPr>
          <w:rFonts w:asciiTheme="minorEastAsia" w:eastAsiaTheme="minorEastAsia" w:hAnsiTheme="minorEastAsia" w:cs="Arial" w:hint="eastAsia"/>
          <w:sz w:val="28"/>
          <w:szCs w:val="28"/>
        </w:rPr>
        <w:t>保證標誌</w:t>
      </w:r>
      <w:r w:rsidR="00C23FE3" w:rsidRPr="00FD7839">
        <w:rPr>
          <w:rFonts w:asciiTheme="minorEastAsia" w:eastAsiaTheme="minorEastAsia" w:hAnsiTheme="minorEastAsia" w:cs="Arial" w:hint="eastAsia"/>
          <w:sz w:val="28"/>
          <w:szCs w:val="28"/>
        </w:rPr>
        <w:t>計劃交換實踐經驗，</w:t>
      </w:r>
      <w:r w:rsidR="00016939" w:rsidRPr="00FD7839">
        <w:rPr>
          <w:rFonts w:asciiTheme="minorEastAsia" w:eastAsiaTheme="minorEastAsia" w:hAnsiTheme="minorEastAsia" w:cs="Arial" w:hint="eastAsia"/>
          <w:sz w:val="28"/>
          <w:szCs w:val="28"/>
        </w:rPr>
        <w:t>並</w:t>
      </w:r>
      <w:r w:rsidR="00C23FE3" w:rsidRPr="00FD7839">
        <w:rPr>
          <w:rFonts w:asciiTheme="minorEastAsia" w:eastAsiaTheme="minorEastAsia" w:hAnsiTheme="minorEastAsia" w:cs="Arial" w:hint="eastAsia"/>
          <w:sz w:val="28"/>
          <w:szCs w:val="28"/>
        </w:rPr>
        <w:t>提出彼此有相互學習的地方，以優化各</w:t>
      </w:r>
      <w:r w:rsidR="00016939" w:rsidRPr="00FD7839">
        <w:rPr>
          <w:rFonts w:asciiTheme="minorEastAsia" w:eastAsiaTheme="minorEastAsia" w:hAnsiTheme="minorEastAsia" w:cs="Arial" w:hint="eastAsia"/>
          <w:sz w:val="28"/>
          <w:szCs w:val="28"/>
        </w:rPr>
        <w:t>個</w:t>
      </w:r>
      <w:r w:rsidR="00C23FE3" w:rsidRPr="00FD7839">
        <w:rPr>
          <w:rFonts w:asciiTheme="minorEastAsia" w:eastAsiaTheme="minorEastAsia" w:hAnsiTheme="minorEastAsia" w:cs="Arial" w:hint="eastAsia"/>
          <w:sz w:val="28"/>
          <w:szCs w:val="28"/>
        </w:rPr>
        <w:t>計劃的成效，</w:t>
      </w:r>
      <w:r w:rsidR="000512BB" w:rsidRPr="00FD7839">
        <w:rPr>
          <w:rFonts w:asciiTheme="minorEastAsia" w:eastAsiaTheme="minorEastAsia" w:hAnsiTheme="minorEastAsia" w:cs="Arial" w:hint="eastAsia"/>
          <w:sz w:val="28"/>
          <w:szCs w:val="28"/>
        </w:rPr>
        <w:t>消委會並邀請橫琴新區與</w:t>
      </w:r>
      <w:r w:rsidR="00857DC1" w:rsidRPr="00FD7839">
        <w:rPr>
          <w:rFonts w:asciiTheme="minorEastAsia" w:eastAsiaTheme="minorEastAsia" w:hAnsiTheme="minorEastAsia" w:cs="Arial" w:hint="eastAsia"/>
          <w:sz w:val="28"/>
          <w:szCs w:val="28"/>
        </w:rPr>
        <w:t>新加坡</w:t>
      </w:r>
      <w:proofErr w:type="gramStart"/>
      <w:r w:rsidR="00B62796" w:rsidRPr="00FD7839">
        <w:rPr>
          <w:rFonts w:asciiTheme="minorEastAsia" w:eastAsiaTheme="minorEastAsia" w:hAnsiTheme="minorEastAsia" w:cs="Arial" w:hint="eastAsia"/>
          <w:sz w:val="28"/>
          <w:szCs w:val="28"/>
        </w:rPr>
        <w:t>的</w:t>
      </w:r>
      <w:r w:rsidR="00857DC1" w:rsidRPr="00FD7839">
        <w:rPr>
          <w:rFonts w:asciiTheme="minorEastAsia" w:eastAsiaTheme="minorEastAsia" w:hAnsiTheme="minorEastAsia" w:cs="Arial" w:hint="eastAsia"/>
          <w:sz w:val="28"/>
          <w:szCs w:val="28"/>
        </w:rPr>
        <w:t>消協提供</w:t>
      </w:r>
      <w:proofErr w:type="gramEnd"/>
      <w:r w:rsidR="003E3A6E" w:rsidRPr="00FD7839">
        <w:rPr>
          <w:rFonts w:asciiTheme="minorEastAsia" w:eastAsiaTheme="minorEastAsia" w:hAnsiTheme="minorEastAsia" w:cs="Arial" w:hint="eastAsia"/>
          <w:sz w:val="28"/>
          <w:szCs w:val="28"/>
        </w:rPr>
        <w:t>協助</w:t>
      </w:r>
      <w:r w:rsidR="00857DC1" w:rsidRPr="00FD7839">
        <w:rPr>
          <w:rFonts w:asciiTheme="minorEastAsia" w:eastAsiaTheme="minorEastAsia" w:hAnsiTheme="minorEastAsia" w:cs="Arial" w:hint="eastAsia"/>
          <w:sz w:val="28"/>
          <w:szCs w:val="28"/>
        </w:rPr>
        <w:t>，分別</w:t>
      </w:r>
      <w:r w:rsidR="003E3A6E" w:rsidRPr="00FD7839">
        <w:rPr>
          <w:rFonts w:asciiTheme="minorEastAsia" w:eastAsiaTheme="minorEastAsia" w:hAnsiTheme="minorEastAsia" w:cs="Arial" w:hint="eastAsia"/>
          <w:sz w:val="28"/>
          <w:szCs w:val="28"/>
        </w:rPr>
        <w:t>在</w:t>
      </w:r>
      <w:r w:rsidR="00857DC1" w:rsidRPr="00FD7839">
        <w:rPr>
          <w:rFonts w:asciiTheme="minorEastAsia" w:eastAsiaTheme="minorEastAsia" w:hAnsiTheme="minorEastAsia" w:cs="Arial" w:hint="eastAsia"/>
          <w:sz w:val="28"/>
          <w:szCs w:val="28"/>
        </w:rPr>
        <w:t>其</w:t>
      </w:r>
      <w:r w:rsidR="003E3A6E" w:rsidRPr="00FD7839">
        <w:rPr>
          <w:rFonts w:asciiTheme="minorEastAsia" w:eastAsiaTheme="minorEastAsia" w:hAnsiTheme="minorEastAsia" w:cs="Arial" w:hint="eastAsia"/>
          <w:sz w:val="28"/>
          <w:szCs w:val="28"/>
        </w:rPr>
        <w:t>當地宣傳“誠信店”標誌。</w:t>
      </w:r>
    </w:p>
    <w:p w:rsidR="00640FAC" w:rsidRPr="00FD7839" w:rsidRDefault="00F55980" w:rsidP="003E3A6E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sz w:val="28"/>
          <w:szCs w:val="28"/>
        </w:rPr>
      </w:pPr>
      <w:r w:rsidRPr="00FD7839">
        <w:rPr>
          <w:rFonts w:asciiTheme="minorEastAsia" w:eastAsiaTheme="minorEastAsia" w:hAnsiTheme="minorEastAsia" w:cs="Arial" w:hint="eastAsia"/>
          <w:sz w:val="28"/>
          <w:szCs w:val="28"/>
        </w:rPr>
        <w:tab/>
        <w:t>新一期的《澳門消費》</w:t>
      </w:r>
      <w:r w:rsidR="003E3A6E" w:rsidRPr="00FD7839">
        <w:rPr>
          <w:rFonts w:asciiTheme="minorEastAsia" w:eastAsiaTheme="minorEastAsia" w:hAnsiTheme="minorEastAsia" w:cs="Arial" w:hint="eastAsia"/>
          <w:sz w:val="28"/>
          <w:szCs w:val="28"/>
        </w:rPr>
        <w:t>刊登</w:t>
      </w:r>
      <w:r w:rsidR="00857DC1" w:rsidRPr="00FD7839">
        <w:rPr>
          <w:rFonts w:asciiTheme="minorEastAsia" w:eastAsiaTheme="minorEastAsia" w:hAnsiTheme="minorEastAsia" w:cs="Arial" w:hint="eastAsia"/>
          <w:sz w:val="28"/>
          <w:szCs w:val="28"/>
        </w:rPr>
        <w:t>了</w:t>
      </w:r>
      <w:r w:rsidRPr="00FD7839">
        <w:rPr>
          <w:rFonts w:asciiTheme="minorEastAsia" w:eastAsiaTheme="minorEastAsia" w:hAnsiTheme="minorEastAsia" w:cs="Arial" w:hint="eastAsia"/>
          <w:sz w:val="28"/>
          <w:szCs w:val="28"/>
        </w:rPr>
        <w:t>“</w:t>
      </w:r>
      <w:r w:rsidR="00640FAC" w:rsidRPr="00FD7839">
        <w:rPr>
          <w:rFonts w:asciiTheme="minorEastAsia" w:eastAsiaTheme="minorEastAsia" w:hAnsiTheme="minorEastAsia" w:cs="Arial" w:hint="eastAsia"/>
          <w:sz w:val="28"/>
          <w:szCs w:val="28"/>
        </w:rPr>
        <w:t>光纖寬頻月費計劃比較調查</w:t>
      </w:r>
      <w:r w:rsidRPr="00FD7839">
        <w:rPr>
          <w:rFonts w:asciiTheme="minorEastAsia" w:eastAsiaTheme="minorEastAsia" w:hAnsiTheme="minorEastAsia" w:cs="Arial" w:hint="eastAsia"/>
          <w:sz w:val="28"/>
          <w:szCs w:val="28"/>
        </w:rPr>
        <w:t>”</w:t>
      </w:r>
      <w:r w:rsidR="00640FAC" w:rsidRPr="00FD7839">
        <w:rPr>
          <w:rFonts w:asciiTheme="minorEastAsia" w:eastAsiaTheme="minorEastAsia" w:hAnsiTheme="minorEastAsia" w:cs="Arial" w:hint="eastAsia"/>
          <w:sz w:val="28"/>
          <w:szCs w:val="28"/>
        </w:rPr>
        <w:t>報告，以及消委會2016年全年接獲的</w:t>
      </w:r>
      <w:r w:rsidR="003E3A6E" w:rsidRPr="00FD7839">
        <w:rPr>
          <w:rFonts w:asciiTheme="minorEastAsia" w:eastAsiaTheme="minorEastAsia" w:hAnsiTheme="minorEastAsia" w:cs="Arial" w:hint="eastAsia"/>
          <w:sz w:val="28"/>
          <w:szCs w:val="28"/>
        </w:rPr>
        <w:t>各類</w:t>
      </w:r>
      <w:r w:rsidR="00640FAC" w:rsidRPr="00FD7839">
        <w:rPr>
          <w:rFonts w:asciiTheme="minorEastAsia" w:eastAsiaTheme="minorEastAsia" w:hAnsiTheme="minorEastAsia" w:cs="Arial" w:hint="eastAsia"/>
          <w:sz w:val="28"/>
          <w:szCs w:val="28"/>
        </w:rPr>
        <w:t>個案數字，消委</w:t>
      </w:r>
      <w:r w:rsidR="003E3A6E" w:rsidRPr="00FD7839">
        <w:rPr>
          <w:rFonts w:asciiTheme="minorEastAsia" w:eastAsiaTheme="minorEastAsia" w:hAnsiTheme="minorEastAsia" w:cs="Arial" w:hint="eastAsia"/>
          <w:sz w:val="28"/>
          <w:szCs w:val="28"/>
        </w:rPr>
        <w:t>會分析與歸納2016年</w:t>
      </w:r>
      <w:r w:rsidR="00657007" w:rsidRPr="00FD7839">
        <w:rPr>
          <w:rFonts w:asciiTheme="minorEastAsia" w:eastAsiaTheme="minorEastAsia" w:hAnsiTheme="minorEastAsia" w:cs="Arial" w:hint="eastAsia"/>
          <w:sz w:val="28"/>
          <w:szCs w:val="28"/>
        </w:rPr>
        <w:t>一千六百多宗消費投訴爭議</w:t>
      </w:r>
      <w:r w:rsidR="002F7818" w:rsidRPr="00FD7839">
        <w:rPr>
          <w:rFonts w:asciiTheme="minorEastAsia" w:eastAsiaTheme="minorEastAsia" w:hAnsiTheme="minorEastAsia" w:cs="Arial" w:hint="eastAsia"/>
          <w:sz w:val="28"/>
          <w:szCs w:val="28"/>
        </w:rPr>
        <w:t>的</w:t>
      </w:r>
      <w:r w:rsidR="00657007" w:rsidRPr="00FD7839">
        <w:rPr>
          <w:rFonts w:asciiTheme="minorEastAsia" w:eastAsiaTheme="minorEastAsia" w:hAnsiTheme="minorEastAsia" w:cs="Arial" w:hint="eastAsia"/>
          <w:sz w:val="28"/>
          <w:szCs w:val="28"/>
        </w:rPr>
        <w:t>原由，並</w:t>
      </w:r>
      <w:r w:rsidR="003E3A6E" w:rsidRPr="00FD7839">
        <w:rPr>
          <w:rFonts w:asciiTheme="minorEastAsia" w:eastAsiaTheme="minorEastAsia" w:hAnsiTheme="minorEastAsia" w:cs="Arial" w:hint="eastAsia"/>
          <w:sz w:val="28"/>
          <w:szCs w:val="28"/>
        </w:rPr>
        <w:t>發出“消費提示”，提高消費者自我保護的意識與能力。</w:t>
      </w:r>
    </w:p>
    <w:p w:rsidR="00CC77E5" w:rsidRPr="00FD7839" w:rsidRDefault="003C230A" w:rsidP="003E3A6E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/>
          <w:snapToGrid w:val="0"/>
          <w:kern w:val="0"/>
          <w:sz w:val="28"/>
          <w:szCs w:val="28"/>
        </w:rPr>
      </w:pPr>
      <w:r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市民現可於</w:t>
      </w:r>
      <w:r w:rsidR="00011A49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高</w:t>
      </w:r>
      <w:r w:rsidR="00663A7A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士德大馬路26號何鴻</w:t>
      </w:r>
      <w:proofErr w:type="gramStart"/>
      <w:r w:rsidR="00663A7A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燊</w:t>
      </w:r>
      <w:proofErr w:type="gramEnd"/>
      <w:r w:rsidR="00663A7A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夫人大廈</w:t>
      </w:r>
      <w:r w:rsidR="0025018F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，</w:t>
      </w:r>
      <w:proofErr w:type="gramStart"/>
      <w:r w:rsidR="0025018F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黑沙環</w:t>
      </w:r>
      <w:r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新</w:t>
      </w:r>
      <w:proofErr w:type="gramEnd"/>
      <w:r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街52號政府綜合服務大樓1樓M</w:t>
      </w:r>
      <w:proofErr w:type="gramStart"/>
      <w:r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區消委</w:t>
      </w:r>
      <w:proofErr w:type="gramEnd"/>
      <w:r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會專區、水坑尾方圓廣場政府資訊中心、文化局屬下各</w:t>
      </w:r>
      <w:r w:rsidR="002F7818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公共</w:t>
      </w:r>
      <w:r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圖書館、八角亭圖書館</w:t>
      </w:r>
      <w:r w:rsidR="00EE1DB3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與</w:t>
      </w:r>
      <w:r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澳門文化廣場等地點免費索取第</w:t>
      </w:r>
      <w:r w:rsidR="00F2031B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281</w:t>
      </w:r>
      <w:r w:rsidR="006549B3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期</w:t>
      </w:r>
      <w:r w:rsidR="00692A6E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《澳門消費》，消費者亦可以利用消委</w:t>
      </w:r>
      <w:r w:rsidR="00525A8D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會網站</w:t>
      </w:r>
      <w:proofErr w:type="gramStart"/>
      <w:r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（</w:t>
      </w:r>
      <w:proofErr w:type="gramEnd"/>
      <w:r w:rsidRPr="00FD7839">
        <w:rPr>
          <w:rFonts w:asciiTheme="minorEastAsia" w:eastAsiaTheme="minorEastAsia" w:hAnsiTheme="minorEastAsia"/>
          <w:snapToGrid w:val="0"/>
          <w:kern w:val="0"/>
          <w:sz w:val="28"/>
          <w:szCs w:val="28"/>
        </w:rPr>
        <w:t>www.consumer.gov.mo</w:t>
      </w:r>
      <w:proofErr w:type="gramStart"/>
      <w:r w:rsidRPr="00FD7839">
        <w:rPr>
          <w:rFonts w:asciiTheme="minorEastAsia" w:eastAsiaTheme="minorEastAsia" w:hAnsiTheme="minorEastAsia"/>
          <w:snapToGrid w:val="0"/>
          <w:kern w:val="0"/>
          <w:sz w:val="28"/>
          <w:szCs w:val="28"/>
        </w:rPr>
        <w:t>）</w:t>
      </w:r>
      <w:proofErr w:type="gramEnd"/>
      <w:r w:rsidR="00F2031B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，以及消委</w:t>
      </w:r>
      <w:proofErr w:type="gramStart"/>
      <w:r w:rsidR="00692A6E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會微信</w:t>
      </w:r>
      <w:proofErr w:type="gramEnd"/>
      <w:r w:rsidR="00692A6E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(WeChat)號</w:t>
      </w:r>
      <w:r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瀏覽有關的內容。</w:t>
      </w:r>
    </w:p>
    <w:p w:rsidR="00550EFB" w:rsidRPr="00FD7839" w:rsidRDefault="00F2031B" w:rsidP="003E3A6E">
      <w:pPr>
        <w:widowControl/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  <w:sz w:val="28"/>
          <w:szCs w:val="28"/>
        </w:rPr>
      </w:pPr>
      <w:r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消費者如有任何查詢，可致電消委</w:t>
      </w:r>
      <w:r w:rsidR="003C230A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會熱線</w:t>
      </w:r>
      <w:r w:rsidR="00F52D1E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8988</w:t>
      </w:r>
      <w:r w:rsidR="00F305A6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 xml:space="preserve"> </w:t>
      </w:r>
      <w:r w:rsidR="003C230A" w:rsidRPr="00FD7839">
        <w:rPr>
          <w:rFonts w:asciiTheme="minorEastAsia" w:eastAsiaTheme="minorEastAsia" w:hAnsiTheme="minorEastAsia" w:hint="eastAsia"/>
          <w:snapToGrid w:val="0"/>
          <w:kern w:val="0"/>
          <w:sz w:val="28"/>
          <w:szCs w:val="28"/>
        </w:rPr>
        <w:t>9315。</w:t>
      </w:r>
    </w:p>
    <w:sectPr w:rsidR="00550EFB" w:rsidRPr="00FD7839" w:rsidSect="00B13AD9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631F" w:rsidRDefault="001B631F" w:rsidP="001331F4">
      <w:r>
        <w:separator/>
      </w:r>
    </w:p>
  </w:endnote>
  <w:endnote w:type="continuationSeparator" w:id="0">
    <w:p w:rsidR="001B631F" w:rsidRDefault="001B631F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631F" w:rsidRDefault="001B631F" w:rsidP="001331F4">
      <w:r>
        <w:separator/>
      </w:r>
    </w:p>
  </w:footnote>
  <w:footnote w:type="continuationSeparator" w:id="0">
    <w:p w:rsidR="001B631F" w:rsidRDefault="001B631F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70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511A"/>
    <w:rsid w:val="00016096"/>
    <w:rsid w:val="00016939"/>
    <w:rsid w:val="00016C38"/>
    <w:rsid w:val="000176BA"/>
    <w:rsid w:val="00021B16"/>
    <w:rsid w:val="00021C96"/>
    <w:rsid w:val="00021F2A"/>
    <w:rsid w:val="0002415B"/>
    <w:rsid w:val="0002438A"/>
    <w:rsid w:val="00024EBC"/>
    <w:rsid w:val="000250ED"/>
    <w:rsid w:val="00026B6A"/>
    <w:rsid w:val="00026E8B"/>
    <w:rsid w:val="00031990"/>
    <w:rsid w:val="00031AD6"/>
    <w:rsid w:val="00031F13"/>
    <w:rsid w:val="0003214C"/>
    <w:rsid w:val="000321D8"/>
    <w:rsid w:val="0003255A"/>
    <w:rsid w:val="00032713"/>
    <w:rsid w:val="00032723"/>
    <w:rsid w:val="00032853"/>
    <w:rsid w:val="00033081"/>
    <w:rsid w:val="00034CE2"/>
    <w:rsid w:val="00034FD6"/>
    <w:rsid w:val="000365ED"/>
    <w:rsid w:val="00037255"/>
    <w:rsid w:val="00040776"/>
    <w:rsid w:val="000407AD"/>
    <w:rsid w:val="0004135A"/>
    <w:rsid w:val="00042E5B"/>
    <w:rsid w:val="00045A2B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12BB"/>
    <w:rsid w:val="000523B8"/>
    <w:rsid w:val="000526E8"/>
    <w:rsid w:val="00052A2F"/>
    <w:rsid w:val="0005323C"/>
    <w:rsid w:val="00053549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D74"/>
    <w:rsid w:val="00070E97"/>
    <w:rsid w:val="00071035"/>
    <w:rsid w:val="000713A8"/>
    <w:rsid w:val="00071BDA"/>
    <w:rsid w:val="00072EE6"/>
    <w:rsid w:val="0007441B"/>
    <w:rsid w:val="00075832"/>
    <w:rsid w:val="0007588B"/>
    <w:rsid w:val="00076C42"/>
    <w:rsid w:val="0007748A"/>
    <w:rsid w:val="000776A6"/>
    <w:rsid w:val="000803CD"/>
    <w:rsid w:val="000810DD"/>
    <w:rsid w:val="000835BA"/>
    <w:rsid w:val="00084E1D"/>
    <w:rsid w:val="000850AF"/>
    <w:rsid w:val="00085E07"/>
    <w:rsid w:val="000870A0"/>
    <w:rsid w:val="00090A88"/>
    <w:rsid w:val="00090C04"/>
    <w:rsid w:val="00091132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4986"/>
    <w:rsid w:val="000B58C5"/>
    <w:rsid w:val="000B64EF"/>
    <w:rsid w:val="000B6E89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7918"/>
    <w:rsid w:val="000D0558"/>
    <w:rsid w:val="000D15BA"/>
    <w:rsid w:val="000D2185"/>
    <w:rsid w:val="000D2501"/>
    <w:rsid w:val="000D2921"/>
    <w:rsid w:val="000D4319"/>
    <w:rsid w:val="000D5050"/>
    <w:rsid w:val="000D56C0"/>
    <w:rsid w:val="000D5C3E"/>
    <w:rsid w:val="000E0F40"/>
    <w:rsid w:val="000E1DAE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7259"/>
    <w:rsid w:val="0011051B"/>
    <w:rsid w:val="00111840"/>
    <w:rsid w:val="001118DB"/>
    <w:rsid w:val="00111A09"/>
    <w:rsid w:val="00111FC1"/>
    <w:rsid w:val="001134B2"/>
    <w:rsid w:val="00114107"/>
    <w:rsid w:val="00114CE0"/>
    <w:rsid w:val="00116D5D"/>
    <w:rsid w:val="0011716A"/>
    <w:rsid w:val="00117DB2"/>
    <w:rsid w:val="00120D67"/>
    <w:rsid w:val="00120E5A"/>
    <w:rsid w:val="00122833"/>
    <w:rsid w:val="001247A2"/>
    <w:rsid w:val="00124B6D"/>
    <w:rsid w:val="00125644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137"/>
    <w:rsid w:val="001507EF"/>
    <w:rsid w:val="00150D56"/>
    <w:rsid w:val="00150DB7"/>
    <w:rsid w:val="001511D3"/>
    <w:rsid w:val="0015148D"/>
    <w:rsid w:val="00151EA1"/>
    <w:rsid w:val="00152E5E"/>
    <w:rsid w:val="00153A67"/>
    <w:rsid w:val="00153B4D"/>
    <w:rsid w:val="00153D99"/>
    <w:rsid w:val="00154122"/>
    <w:rsid w:val="00154D75"/>
    <w:rsid w:val="00155556"/>
    <w:rsid w:val="001574CD"/>
    <w:rsid w:val="00157BC1"/>
    <w:rsid w:val="00160518"/>
    <w:rsid w:val="00160B46"/>
    <w:rsid w:val="0016178B"/>
    <w:rsid w:val="001636A3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2275"/>
    <w:rsid w:val="001839E6"/>
    <w:rsid w:val="00184377"/>
    <w:rsid w:val="00185CD7"/>
    <w:rsid w:val="001875CA"/>
    <w:rsid w:val="001909F9"/>
    <w:rsid w:val="00191BF8"/>
    <w:rsid w:val="00192091"/>
    <w:rsid w:val="00194817"/>
    <w:rsid w:val="00194BE4"/>
    <w:rsid w:val="00194EC7"/>
    <w:rsid w:val="0019503C"/>
    <w:rsid w:val="00195BD6"/>
    <w:rsid w:val="0019736D"/>
    <w:rsid w:val="001A28D5"/>
    <w:rsid w:val="001A2A26"/>
    <w:rsid w:val="001A3278"/>
    <w:rsid w:val="001A3C1F"/>
    <w:rsid w:val="001A3DB0"/>
    <w:rsid w:val="001A7067"/>
    <w:rsid w:val="001A7FC2"/>
    <w:rsid w:val="001A7FD9"/>
    <w:rsid w:val="001B16D8"/>
    <w:rsid w:val="001B2715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65BF"/>
    <w:rsid w:val="001D05C6"/>
    <w:rsid w:val="001D0B32"/>
    <w:rsid w:val="001D1F81"/>
    <w:rsid w:val="001D4F03"/>
    <w:rsid w:val="001D51F1"/>
    <w:rsid w:val="001D55C4"/>
    <w:rsid w:val="001D55C7"/>
    <w:rsid w:val="001D5B87"/>
    <w:rsid w:val="001D6923"/>
    <w:rsid w:val="001D6D0C"/>
    <w:rsid w:val="001D77BE"/>
    <w:rsid w:val="001E0CCA"/>
    <w:rsid w:val="001E1162"/>
    <w:rsid w:val="001E38D5"/>
    <w:rsid w:val="001E423C"/>
    <w:rsid w:val="001E437B"/>
    <w:rsid w:val="001E4B4A"/>
    <w:rsid w:val="001E5646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A50"/>
    <w:rsid w:val="001F54EE"/>
    <w:rsid w:val="001F62D8"/>
    <w:rsid w:val="001F7C8D"/>
    <w:rsid w:val="00200CD9"/>
    <w:rsid w:val="0020105B"/>
    <w:rsid w:val="0020287A"/>
    <w:rsid w:val="0020381E"/>
    <w:rsid w:val="00206F0F"/>
    <w:rsid w:val="002101AE"/>
    <w:rsid w:val="00210438"/>
    <w:rsid w:val="00210FAE"/>
    <w:rsid w:val="00213012"/>
    <w:rsid w:val="00213319"/>
    <w:rsid w:val="00214643"/>
    <w:rsid w:val="002166D3"/>
    <w:rsid w:val="00220CF7"/>
    <w:rsid w:val="002218F0"/>
    <w:rsid w:val="00221AC1"/>
    <w:rsid w:val="0022275A"/>
    <w:rsid w:val="00222B2C"/>
    <w:rsid w:val="00222E49"/>
    <w:rsid w:val="002301E4"/>
    <w:rsid w:val="002309F7"/>
    <w:rsid w:val="00231299"/>
    <w:rsid w:val="00231554"/>
    <w:rsid w:val="00231A99"/>
    <w:rsid w:val="002337D9"/>
    <w:rsid w:val="00233ACE"/>
    <w:rsid w:val="0023431B"/>
    <w:rsid w:val="002348A0"/>
    <w:rsid w:val="00235247"/>
    <w:rsid w:val="00235681"/>
    <w:rsid w:val="0023643B"/>
    <w:rsid w:val="002368D8"/>
    <w:rsid w:val="00236DAA"/>
    <w:rsid w:val="00236F13"/>
    <w:rsid w:val="00241B57"/>
    <w:rsid w:val="00244F86"/>
    <w:rsid w:val="002464A7"/>
    <w:rsid w:val="002467B1"/>
    <w:rsid w:val="00246CC8"/>
    <w:rsid w:val="0025018F"/>
    <w:rsid w:val="002501D1"/>
    <w:rsid w:val="0025031B"/>
    <w:rsid w:val="002505EA"/>
    <w:rsid w:val="00251E52"/>
    <w:rsid w:val="002522F0"/>
    <w:rsid w:val="002529AA"/>
    <w:rsid w:val="002533E8"/>
    <w:rsid w:val="00254553"/>
    <w:rsid w:val="002556AF"/>
    <w:rsid w:val="00256A78"/>
    <w:rsid w:val="0025763C"/>
    <w:rsid w:val="00260525"/>
    <w:rsid w:val="00260F2F"/>
    <w:rsid w:val="0026141C"/>
    <w:rsid w:val="002619F0"/>
    <w:rsid w:val="00261FBF"/>
    <w:rsid w:val="00262F65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957"/>
    <w:rsid w:val="00271ED6"/>
    <w:rsid w:val="002741CE"/>
    <w:rsid w:val="002745FC"/>
    <w:rsid w:val="00274A44"/>
    <w:rsid w:val="00275A65"/>
    <w:rsid w:val="00275B0F"/>
    <w:rsid w:val="00276B37"/>
    <w:rsid w:val="00276CDB"/>
    <w:rsid w:val="00277230"/>
    <w:rsid w:val="00277A90"/>
    <w:rsid w:val="00277C61"/>
    <w:rsid w:val="00277FB4"/>
    <w:rsid w:val="002809D1"/>
    <w:rsid w:val="00283377"/>
    <w:rsid w:val="002865EB"/>
    <w:rsid w:val="00287458"/>
    <w:rsid w:val="002878FD"/>
    <w:rsid w:val="002879E8"/>
    <w:rsid w:val="00290118"/>
    <w:rsid w:val="002930D1"/>
    <w:rsid w:val="002933D7"/>
    <w:rsid w:val="00293AF2"/>
    <w:rsid w:val="002945BB"/>
    <w:rsid w:val="002945BD"/>
    <w:rsid w:val="00294B95"/>
    <w:rsid w:val="00296B81"/>
    <w:rsid w:val="00297430"/>
    <w:rsid w:val="002974D3"/>
    <w:rsid w:val="002A15BB"/>
    <w:rsid w:val="002A21AA"/>
    <w:rsid w:val="002A2960"/>
    <w:rsid w:val="002A2E25"/>
    <w:rsid w:val="002A4176"/>
    <w:rsid w:val="002A471E"/>
    <w:rsid w:val="002A5168"/>
    <w:rsid w:val="002A5979"/>
    <w:rsid w:val="002A6D0F"/>
    <w:rsid w:val="002B042D"/>
    <w:rsid w:val="002B0FB8"/>
    <w:rsid w:val="002B1903"/>
    <w:rsid w:val="002B6069"/>
    <w:rsid w:val="002B62EC"/>
    <w:rsid w:val="002B64F0"/>
    <w:rsid w:val="002B67DC"/>
    <w:rsid w:val="002B74BF"/>
    <w:rsid w:val="002B7988"/>
    <w:rsid w:val="002C0878"/>
    <w:rsid w:val="002C1141"/>
    <w:rsid w:val="002C1BA2"/>
    <w:rsid w:val="002C1C6D"/>
    <w:rsid w:val="002C231C"/>
    <w:rsid w:val="002C3454"/>
    <w:rsid w:val="002C42F3"/>
    <w:rsid w:val="002C48CC"/>
    <w:rsid w:val="002C5A61"/>
    <w:rsid w:val="002C6C8D"/>
    <w:rsid w:val="002D0E45"/>
    <w:rsid w:val="002D1F3E"/>
    <w:rsid w:val="002D3B06"/>
    <w:rsid w:val="002D4B44"/>
    <w:rsid w:val="002D731B"/>
    <w:rsid w:val="002D7EEB"/>
    <w:rsid w:val="002E0195"/>
    <w:rsid w:val="002E0E9A"/>
    <w:rsid w:val="002E0F7A"/>
    <w:rsid w:val="002E1AD3"/>
    <w:rsid w:val="002E1C4D"/>
    <w:rsid w:val="002E306B"/>
    <w:rsid w:val="002E352F"/>
    <w:rsid w:val="002E35AC"/>
    <w:rsid w:val="002E4130"/>
    <w:rsid w:val="002E6185"/>
    <w:rsid w:val="002E7525"/>
    <w:rsid w:val="002F0F30"/>
    <w:rsid w:val="002F149D"/>
    <w:rsid w:val="002F3F03"/>
    <w:rsid w:val="002F46A5"/>
    <w:rsid w:val="002F5524"/>
    <w:rsid w:val="002F5547"/>
    <w:rsid w:val="002F63D9"/>
    <w:rsid w:val="002F7458"/>
    <w:rsid w:val="002F7818"/>
    <w:rsid w:val="002F7AA9"/>
    <w:rsid w:val="002F7C4B"/>
    <w:rsid w:val="00300166"/>
    <w:rsid w:val="003009BF"/>
    <w:rsid w:val="003012C3"/>
    <w:rsid w:val="0030377D"/>
    <w:rsid w:val="00303F71"/>
    <w:rsid w:val="003054DC"/>
    <w:rsid w:val="0030561E"/>
    <w:rsid w:val="00305B97"/>
    <w:rsid w:val="00306191"/>
    <w:rsid w:val="00306448"/>
    <w:rsid w:val="003065D9"/>
    <w:rsid w:val="0030679C"/>
    <w:rsid w:val="00306B10"/>
    <w:rsid w:val="0031056C"/>
    <w:rsid w:val="00310A1E"/>
    <w:rsid w:val="00310BBD"/>
    <w:rsid w:val="00314BA3"/>
    <w:rsid w:val="00314C21"/>
    <w:rsid w:val="0031615F"/>
    <w:rsid w:val="00316471"/>
    <w:rsid w:val="00316686"/>
    <w:rsid w:val="00316D49"/>
    <w:rsid w:val="0031704E"/>
    <w:rsid w:val="00323831"/>
    <w:rsid w:val="003241AA"/>
    <w:rsid w:val="00324AD7"/>
    <w:rsid w:val="00325A91"/>
    <w:rsid w:val="0032632B"/>
    <w:rsid w:val="00326394"/>
    <w:rsid w:val="003318D4"/>
    <w:rsid w:val="00331A4A"/>
    <w:rsid w:val="0033240E"/>
    <w:rsid w:val="00332ED2"/>
    <w:rsid w:val="00333394"/>
    <w:rsid w:val="003334EF"/>
    <w:rsid w:val="00335517"/>
    <w:rsid w:val="00335522"/>
    <w:rsid w:val="00336389"/>
    <w:rsid w:val="00336DC2"/>
    <w:rsid w:val="00341D53"/>
    <w:rsid w:val="00342AC1"/>
    <w:rsid w:val="00343154"/>
    <w:rsid w:val="00344717"/>
    <w:rsid w:val="003449AB"/>
    <w:rsid w:val="00344AB7"/>
    <w:rsid w:val="00344DBD"/>
    <w:rsid w:val="00345A7A"/>
    <w:rsid w:val="00346A7D"/>
    <w:rsid w:val="00347146"/>
    <w:rsid w:val="003476C9"/>
    <w:rsid w:val="003529FE"/>
    <w:rsid w:val="00354831"/>
    <w:rsid w:val="00356F79"/>
    <w:rsid w:val="00360ABD"/>
    <w:rsid w:val="00361D63"/>
    <w:rsid w:val="00361E3B"/>
    <w:rsid w:val="0036235B"/>
    <w:rsid w:val="00362515"/>
    <w:rsid w:val="00362EEA"/>
    <w:rsid w:val="003644DF"/>
    <w:rsid w:val="00364855"/>
    <w:rsid w:val="0036498B"/>
    <w:rsid w:val="00364E52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760"/>
    <w:rsid w:val="0037655B"/>
    <w:rsid w:val="003801AF"/>
    <w:rsid w:val="00380BF3"/>
    <w:rsid w:val="00380F46"/>
    <w:rsid w:val="003829F0"/>
    <w:rsid w:val="00382DFE"/>
    <w:rsid w:val="00384338"/>
    <w:rsid w:val="00384C9C"/>
    <w:rsid w:val="003862B1"/>
    <w:rsid w:val="003864FF"/>
    <w:rsid w:val="00387211"/>
    <w:rsid w:val="003872A5"/>
    <w:rsid w:val="003876D5"/>
    <w:rsid w:val="0038781C"/>
    <w:rsid w:val="00387EDC"/>
    <w:rsid w:val="003914F2"/>
    <w:rsid w:val="00391F3F"/>
    <w:rsid w:val="00392C6F"/>
    <w:rsid w:val="00394659"/>
    <w:rsid w:val="00394F17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2E6"/>
    <w:rsid w:val="003A4917"/>
    <w:rsid w:val="003A4B3C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32F9"/>
    <w:rsid w:val="003B5012"/>
    <w:rsid w:val="003B6314"/>
    <w:rsid w:val="003B76FD"/>
    <w:rsid w:val="003C15FE"/>
    <w:rsid w:val="003C230A"/>
    <w:rsid w:val="003C3AED"/>
    <w:rsid w:val="003C400A"/>
    <w:rsid w:val="003C6058"/>
    <w:rsid w:val="003C667D"/>
    <w:rsid w:val="003C6A3D"/>
    <w:rsid w:val="003C7160"/>
    <w:rsid w:val="003C75F7"/>
    <w:rsid w:val="003C795D"/>
    <w:rsid w:val="003C79C1"/>
    <w:rsid w:val="003D0271"/>
    <w:rsid w:val="003D050A"/>
    <w:rsid w:val="003D0AB8"/>
    <w:rsid w:val="003D0D41"/>
    <w:rsid w:val="003D1E66"/>
    <w:rsid w:val="003D24B4"/>
    <w:rsid w:val="003D2D14"/>
    <w:rsid w:val="003D31E6"/>
    <w:rsid w:val="003D3C0A"/>
    <w:rsid w:val="003D61D4"/>
    <w:rsid w:val="003D6F49"/>
    <w:rsid w:val="003D7389"/>
    <w:rsid w:val="003D78BD"/>
    <w:rsid w:val="003D7DA3"/>
    <w:rsid w:val="003D7DC5"/>
    <w:rsid w:val="003E1FB6"/>
    <w:rsid w:val="003E2B9E"/>
    <w:rsid w:val="003E3A6E"/>
    <w:rsid w:val="003E53F8"/>
    <w:rsid w:val="003E59F1"/>
    <w:rsid w:val="003E6DE0"/>
    <w:rsid w:val="003E7D67"/>
    <w:rsid w:val="003F00E3"/>
    <w:rsid w:val="003F04C1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1730"/>
    <w:rsid w:val="00401916"/>
    <w:rsid w:val="00401BC9"/>
    <w:rsid w:val="00401CDE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531B"/>
    <w:rsid w:val="0041545B"/>
    <w:rsid w:val="00416E1B"/>
    <w:rsid w:val="00416E4C"/>
    <w:rsid w:val="004172B1"/>
    <w:rsid w:val="004175D5"/>
    <w:rsid w:val="00420104"/>
    <w:rsid w:val="00420997"/>
    <w:rsid w:val="00422837"/>
    <w:rsid w:val="00422C68"/>
    <w:rsid w:val="0042371A"/>
    <w:rsid w:val="004265B1"/>
    <w:rsid w:val="00426C98"/>
    <w:rsid w:val="00427017"/>
    <w:rsid w:val="004276FC"/>
    <w:rsid w:val="00427FEC"/>
    <w:rsid w:val="0043007C"/>
    <w:rsid w:val="00430159"/>
    <w:rsid w:val="00432D6D"/>
    <w:rsid w:val="00433FCB"/>
    <w:rsid w:val="00435E00"/>
    <w:rsid w:val="004362E4"/>
    <w:rsid w:val="004368EC"/>
    <w:rsid w:val="00436BD8"/>
    <w:rsid w:val="00436E57"/>
    <w:rsid w:val="004370D0"/>
    <w:rsid w:val="004403AC"/>
    <w:rsid w:val="00440B06"/>
    <w:rsid w:val="00441728"/>
    <w:rsid w:val="00441D74"/>
    <w:rsid w:val="00443E3C"/>
    <w:rsid w:val="00444044"/>
    <w:rsid w:val="004445B2"/>
    <w:rsid w:val="00446798"/>
    <w:rsid w:val="00446952"/>
    <w:rsid w:val="00446E13"/>
    <w:rsid w:val="00447E23"/>
    <w:rsid w:val="0045027E"/>
    <w:rsid w:val="00450762"/>
    <w:rsid w:val="00450A33"/>
    <w:rsid w:val="00450EA3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A0C"/>
    <w:rsid w:val="00461810"/>
    <w:rsid w:val="004633DF"/>
    <w:rsid w:val="00463906"/>
    <w:rsid w:val="00463C0C"/>
    <w:rsid w:val="00464085"/>
    <w:rsid w:val="0046453D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954"/>
    <w:rsid w:val="00473A0A"/>
    <w:rsid w:val="00473D9D"/>
    <w:rsid w:val="004743EA"/>
    <w:rsid w:val="004748B5"/>
    <w:rsid w:val="00474B34"/>
    <w:rsid w:val="00474C85"/>
    <w:rsid w:val="00474F71"/>
    <w:rsid w:val="00475373"/>
    <w:rsid w:val="00475398"/>
    <w:rsid w:val="00475F7B"/>
    <w:rsid w:val="00477156"/>
    <w:rsid w:val="00481316"/>
    <w:rsid w:val="00482C2C"/>
    <w:rsid w:val="00485D17"/>
    <w:rsid w:val="004867F4"/>
    <w:rsid w:val="004867FB"/>
    <w:rsid w:val="00487B1C"/>
    <w:rsid w:val="004903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86D"/>
    <w:rsid w:val="004A48EB"/>
    <w:rsid w:val="004A4FA2"/>
    <w:rsid w:val="004A50C2"/>
    <w:rsid w:val="004A6B5C"/>
    <w:rsid w:val="004A6C7E"/>
    <w:rsid w:val="004A7BA8"/>
    <w:rsid w:val="004B04CC"/>
    <w:rsid w:val="004B0E93"/>
    <w:rsid w:val="004B3FE5"/>
    <w:rsid w:val="004B4A8B"/>
    <w:rsid w:val="004B7332"/>
    <w:rsid w:val="004B7B39"/>
    <w:rsid w:val="004C045E"/>
    <w:rsid w:val="004C078B"/>
    <w:rsid w:val="004C09CE"/>
    <w:rsid w:val="004C1872"/>
    <w:rsid w:val="004C23EE"/>
    <w:rsid w:val="004C3412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568"/>
    <w:rsid w:val="004E7233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63EB"/>
    <w:rsid w:val="004F64DE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3396"/>
    <w:rsid w:val="005136FC"/>
    <w:rsid w:val="00513918"/>
    <w:rsid w:val="0051599D"/>
    <w:rsid w:val="00516F83"/>
    <w:rsid w:val="00517DD3"/>
    <w:rsid w:val="00521720"/>
    <w:rsid w:val="005218CE"/>
    <w:rsid w:val="005218EC"/>
    <w:rsid w:val="00521929"/>
    <w:rsid w:val="00521F3E"/>
    <w:rsid w:val="005242F4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53A6"/>
    <w:rsid w:val="0053734D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EFB"/>
    <w:rsid w:val="00550FE6"/>
    <w:rsid w:val="005526A6"/>
    <w:rsid w:val="00552CD5"/>
    <w:rsid w:val="00553FC5"/>
    <w:rsid w:val="0055472B"/>
    <w:rsid w:val="00555874"/>
    <w:rsid w:val="0055680B"/>
    <w:rsid w:val="00556AE9"/>
    <w:rsid w:val="0056048F"/>
    <w:rsid w:val="005606A3"/>
    <w:rsid w:val="00560887"/>
    <w:rsid w:val="00560F23"/>
    <w:rsid w:val="005621E2"/>
    <w:rsid w:val="005628DF"/>
    <w:rsid w:val="0056379F"/>
    <w:rsid w:val="00563D38"/>
    <w:rsid w:val="00564648"/>
    <w:rsid w:val="00564C20"/>
    <w:rsid w:val="005662DC"/>
    <w:rsid w:val="00570A5C"/>
    <w:rsid w:val="00570FE8"/>
    <w:rsid w:val="005710BD"/>
    <w:rsid w:val="00571198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581"/>
    <w:rsid w:val="00583B8A"/>
    <w:rsid w:val="00583EC6"/>
    <w:rsid w:val="00584341"/>
    <w:rsid w:val="00585973"/>
    <w:rsid w:val="00585F7E"/>
    <w:rsid w:val="005860A2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158B"/>
    <w:rsid w:val="005A16AC"/>
    <w:rsid w:val="005A1BAA"/>
    <w:rsid w:val="005A2091"/>
    <w:rsid w:val="005A345D"/>
    <w:rsid w:val="005A4F65"/>
    <w:rsid w:val="005A593B"/>
    <w:rsid w:val="005A61EE"/>
    <w:rsid w:val="005A7629"/>
    <w:rsid w:val="005B079A"/>
    <w:rsid w:val="005B1897"/>
    <w:rsid w:val="005B2876"/>
    <w:rsid w:val="005B2D63"/>
    <w:rsid w:val="005B3A71"/>
    <w:rsid w:val="005B5C63"/>
    <w:rsid w:val="005B6A4F"/>
    <w:rsid w:val="005B6C50"/>
    <w:rsid w:val="005B7DD9"/>
    <w:rsid w:val="005C048C"/>
    <w:rsid w:val="005C05EE"/>
    <w:rsid w:val="005C24E9"/>
    <w:rsid w:val="005C2695"/>
    <w:rsid w:val="005C3494"/>
    <w:rsid w:val="005C4374"/>
    <w:rsid w:val="005C4E1B"/>
    <w:rsid w:val="005C6BDF"/>
    <w:rsid w:val="005C7EAD"/>
    <w:rsid w:val="005D049D"/>
    <w:rsid w:val="005D08DE"/>
    <w:rsid w:val="005D156C"/>
    <w:rsid w:val="005D1B5A"/>
    <w:rsid w:val="005D209A"/>
    <w:rsid w:val="005D35A6"/>
    <w:rsid w:val="005D3979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12E0"/>
    <w:rsid w:val="005E1805"/>
    <w:rsid w:val="005E191E"/>
    <w:rsid w:val="005E19B0"/>
    <w:rsid w:val="005E25F8"/>
    <w:rsid w:val="005E2A78"/>
    <w:rsid w:val="005E33AA"/>
    <w:rsid w:val="005E3E2D"/>
    <w:rsid w:val="005E5289"/>
    <w:rsid w:val="005E528F"/>
    <w:rsid w:val="005E5968"/>
    <w:rsid w:val="005E5D96"/>
    <w:rsid w:val="005E6968"/>
    <w:rsid w:val="005F232F"/>
    <w:rsid w:val="005F39B5"/>
    <w:rsid w:val="005F3F2E"/>
    <w:rsid w:val="005F5DB9"/>
    <w:rsid w:val="005F5FA9"/>
    <w:rsid w:val="006018AB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F7E"/>
    <w:rsid w:val="006072F7"/>
    <w:rsid w:val="006074D9"/>
    <w:rsid w:val="006074F1"/>
    <w:rsid w:val="00607701"/>
    <w:rsid w:val="00610EB5"/>
    <w:rsid w:val="00611E81"/>
    <w:rsid w:val="00612AA3"/>
    <w:rsid w:val="00613C94"/>
    <w:rsid w:val="006142B9"/>
    <w:rsid w:val="00615C32"/>
    <w:rsid w:val="00615D52"/>
    <w:rsid w:val="00617334"/>
    <w:rsid w:val="006211AA"/>
    <w:rsid w:val="006215E5"/>
    <w:rsid w:val="00622B75"/>
    <w:rsid w:val="00624029"/>
    <w:rsid w:val="00625E14"/>
    <w:rsid w:val="00626278"/>
    <w:rsid w:val="00626481"/>
    <w:rsid w:val="006313B5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9B3"/>
    <w:rsid w:val="006558D6"/>
    <w:rsid w:val="00655C02"/>
    <w:rsid w:val="00655E29"/>
    <w:rsid w:val="00655FD3"/>
    <w:rsid w:val="0065693F"/>
    <w:rsid w:val="00657007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6171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47"/>
    <w:rsid w:val="006933BA"/>
    <w:rsid w:val="0069356E"/>
    <w:rsid w:val="00693889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EC4"/>
    <w:rsid w:val="006B7913"/>
    <w:rsid w:val="006C223A"/>
    <w:rsid w:val="006C247A"/>
    <w:rsid w:val="006C45C4"/>
    <w:rsid w:val="006C4AA0"/>
    <w:rsid w:val="006C4CA6"/>
    <w:rsid w:val="006C6299"/>
    <w:rsid w:val="006C6505"/>
    <w:rsid w:val="006C78A1"/>
    <w:rsid w:val="006C7DF5"/>
    <w:rsid w:val="006D0382"/>
    <w:rsid w:val="006D171A"/>
    <w:rsid w:val="006D1EFD"/>
    <w:rsid w:val="006D245C"/>
    <w:rsid w:val="006D389D"/>
    <w:rsid w:val="006D462D"/>
    <w:rsid w:val="006D54AC"/>
    <w:rsid w:val="006D55BF"/>
    <w:rsid w:val="006D5E3F"/>
    <w:rsid w:val="006D6A00"/>
    <w:rsid w:val="006D75EE"/>
    <w:rsid w:val="006E05DA"/>
    <w:rsid w:val="006E0A29"/>
    <w:rsid w:val="006E1F4B"/>
    <w:rsid w:val="006E265C"/>
    <w:rsid w:val="006E2B60"/>
    <w:rsid w:val="006E2CEE"/>
    <w:rsid w:val="006E2F3D"/>
    <w:rsid w:val="006E3F8B"/>
    <w:rsid w:val="006E3FD0"/>
    <w:rsid w:val="006E47FA"/>
    <w:rsid w:val="006E73E2"/>
    <w:rsid w:val="006E7A96"/>
    <w:rsid w:val="006E7B8F"/>
    <w:rsid w:val="006F0046"/>
    <w:rsid w:val="006F0B9E"/>
    <w:rsid w:val="006F1206"/>
    <w:rsid w:val="006F1E0E"/>
    <w:rsid w:val="006F20E1"/>
    <w:rsid w:val="006F2D0D"/>
    <w:rsid w:val="006F39C0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002"/>
    <w:rsid w:val="00704D5C"/>
    <w:rsid w:val="00705165"/>
    <w:rsid w:val="0070528C"/>
    <w:rsid w:val="00705CED"/>
    <w:rsid w:val="00707A1E"/>
    <w:rsid w:val="00707AA3"/>
    <w:rsid w:val="00707EB2"/>
    <w:rsid w:val="0071219D"/>
    <w:rsid w:val="00712975"/>
    <w:rsid w:val="0071411B"/>
    <w:rsid w:val="0071443E"/>
    <w:rsid w:val="0071553C"/>
    <w:rsid w:val="007158A6"/>
    <w:rsid w:val="00715C57"/>
    <w:rsid w:val="007161A4"/>
    <w:rsid w:val="00716434"/>
    <w:rsid w:val="00716657"/>
    <w:rsid w:val="00721D8F"/>
    <w:rsid w:val="00722A91"/>
    <w:rsid w:val="00722C88"/>
    <w:rsid w:val="00723869"/>
    <w:rsid w:val="007246C7"/>
    <w:rsid w:val="0072676D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78B7"/>
    <w:rsid w:val="007379F9"/>
    <w:rsid w:val="00737C21"/>
    <w:rsid w:val="007400D1"/>
    <w:rsid w:val="0074043A"/>
    <w:rsid w:val="00742006"/>
    <w:rsid w:val="007426CE"/>
    <w:rsid w:val="00742FED"/>
    <w:rsid w:val="00743858"/>
    <w:rsid w:val="007448D8"/>
    <w:rsid w:val="007449FA"/>
    <w:rsid w:val="00745332"/>
    <w:rsid w:val="0074730B"/>
    <w:rsid w:val="00747990"/>
    <w:rsid w:val="007507C7"/>
    <w:rsid w:val="00750F8A"/>
    <w:rsid w:val="00751036"/>
    <w:rsid w:val="00751CDB"/>
    <w:rsid w:val="00751D72"/>
    <w:rsid w:val="00752154"/>
    <w:rsid w:val="00752DD5"/>
    <w:rsid w:val="00752F76"/>
    <w:rsid w:val="007534B0"/>
    <w:rsid w:val="0075373B"/>
    <w:rsid w:val="00753C9F"/>
    <w:rsid w:val="00753E65"/>
    <w:rsid w:val="007564AF"/>
    <w:rsid w:val="00757BB7"/>
    <w:rsid w:val="00760D52"/>
    <w:rsid w:val="00761C79"/>
    <w:rsid w:val="007626E6"/>
    <w:rsid w:val="00763593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447"/>
    <w:rsid w:val="00774588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CD3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17BE"/>
    <w:rsid w:val="00793117"/>
    <w:rsid w:val="0079546F"/>
    <w:rsid w:val="007955F8"/>
    <w:rsid w:val="00795EF4"/>
    <w:rsid w:val="007969FF"/>
    <w:rsid w:val="00796C5E"/>
    <w:rsid w:val="00797EB9"/>
    <w:rsid w:val="007A07D6"/>
    <w:rsid w:val="007A16BE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C45"/>
    <w:rsid w:val="007B0105"/>
    <w:rsid w:val="007B1628"/>
    <w:rsid w:val="007B17C9"/>
    <w:rsid w:val="007B25E5"/>
    <w:rsid w:val="007B2729"/>
    <w:rsid w:val="007B2E5C"/>
    <w:rsid w:val="007B3363"/>
    <w:rsid w:val="007B68BA"/>
    <w:rsid w:val="007B74CB"/>
    <w:rsid w:val="007C024F"/>
    <w:rsid w:val="007C0AFB"/>
    <w:rsid w:val="007C1248"/>
    <w:rsid w:val="007C346E"/>
    <w:rsid w:val="007C37F7"/>
    <w:rsid w:val="007C3F84"/>
    <w:rsid w:val="007C4B0F"/>
    <w:rsid w:val="007C55E6"/>
    <w:rsid w:val="007C5E66"/>
    <w:rsid w:val="007D013E"/>
    <w:rsid w:val="007D0563"/>
    <w:rsid w:val="007D07EA"/>
    <w:rsid w:val="007D0A9D"/>
    <w:rsid w:val="007D19D7"/>
    <w:rsid w:val="007D2DAF"/>
    <w:rsid w:val="007D4393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9F3"/>
    <w:rsid w:val="007F0F8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EEE"/>
    <w:rsid w:val="00804925"/>
    <w:rsid w:val="00805BB6"/>
    <w:rsid w:val="0080682C"/>
    <w:rsid w:val="008076AE"/>
    <w:rsid w:val="008106AE"/>
    <w:rsid w:val="00810ECB"/>
    <w:rsid w:val="00811BF5"/>
    <w:rsid w:val="00811E12"/>
    <w:rsid w:val="0081423E"/>
    <w:rsid w:val="00815717"/>
    <w:rsid w:val="00816248"/>
    <w:rsid w:val="00817779"/>
    <w:rsid w:val="00817A33"/>
    <w:rsid w:val="00822647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7745"/>
    <w:rsid w:val="00840E3B"/>
    <w:rsid w:val="008419D0"/>
    <w:rsid w:val="008426CC"/>
    <w:rsid w:val="00843526"/>
    <w:rsid w:val="00843D55"/>
    <w:rsid w:val="00843DF3"/>
    <w:rsid w:val="00843E68"/>
    <w:rsid w:val="008442CD"/>
    <w:rsid w:val="008448D7"/>
    <w:rsid w:val="0084497D"/>
    <w:rsid w:val="0084572F"/>
    <w:rsid w:val="00845CDC"/>
    <w:rsid w:val="008466A8"/>
    <w:rsid w:val="00846B8A"/>
    <w:rsid w:val="00846CCC"/>
    <w:rsid w:val="008471E4"/>
    <w:rsid w:val="00847796"/>
    <w:rsid w:val="00847A3E"/>
    <w:rsid w:val="0085220F"/>
    <w:rsid w:val="008523DA"/>
    <w:rsid w:val="00852554"/>
    <w:rsid w:val="00852D0D"/>
    <w:rsid w:val="00852DEE"/>
    <w:rsid w:val="00855417"/>
    <w:rsid w:val="00855E87"/>
    <w:rsid w:val="008566D9"/>
    <w:rsid w:val="00857DC1"/>
    <w:rsid w:val="0086046E"/>
    <w:rsid w:val="00860C02"/>
    <w:rsid w:val="00860CCC"/>
    <w:rsid w:val="00862798"/>
    <w:rsid w:val="00862B8D"/>
    <w:rsid w:val="00862D99"/>
    <w:rsid w:val="008636FC"/>
    <w:rsid w:val="00863E27"/>
    <w:rsid w:val="008644E3"/>
    <w:rsid w:val="0086572B"/>
    <w:rsid w:val="0086590C"/>
    <w:rsid w:val="00866527"/>
    <w:rsid w:val="00866EED"/>
    <w:rsid w:val="00867932"/>
    <w:rsid w:val="00870A0B"/>
    <w:rsid w:val="00870EBE"/>
    <w:rsid w:val="0087125F"/>
    <w:rsid w:val="008712B0"/>
    <w:rsid w:val="00872805"/>
    <w:rsid w:val="00872920"/>
    <w:rsid w:val="008738E8"/>
    <w:rsid w:val="00873CFC"/>
    <w:rsid w:val="00874BC8"/>
    <w:rsid w:val="0087584F"/>
    <w:rsid w:val="00875AF5"/>
    <w:rsid w:val="00875D41"/>
    <w:rsid w:val="0087649B"/>
    <w:rsid w:val="0087728C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BE3"/>
    <w:rsid w:val="00887D85"/>
    <w:rsid w:val="00890DB5"/>
    <w:rsid w:val="00891BB0"/>
    <w:rsid w:val="00892045"/>
    <w:rsid w:val="00892E8E"/>
    <w:rsid w:val="0089307E"/>
    <w:rsid w:val="00893C4F"/>
    <w:rsid w:val="00894AC2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7DE"/>
    <w:rsid w:val="008A5C63"/>
    <w:rsid w:val="008A5DF8"/>
    <w:rsid w:val="008A6C37"/>
    <w:rsid w:val="008B0948"/>
    <w:rsid w:val="008B1048"/>
    <w:rsid w:val="008B26D1"/>
    <w:rsid w:val="008B38EB"/>
    <w:rsid w:val="008B51DD"/>
    <w:rsid w:val="008B5735"/>
    <w:rsid w:val="008B5C30"/>
    <w:rsid w:val="008B7350"/>
    <w:rsid w:val="008C0118"/>
    <w:rsid w:val="008C0F6B"/>
    <w:rsid w:val="008C16C5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9005E5"/>
    <w:rsid w:val="00901095"/>
    <w:rsid w:val="0090122A"/>
    <w:rsid w:val="009028A0"/>
    <w:rsid w:val="0090298E"/>
    <w:rsid w:val="0090401C"/>
    <w:rsid w:val="009041E5"/>
    <w:rsid w:val="00906B83"/>
    <w:rsid w:val="00906C4F"/>
    <w:rsid w:val="009077F9"/>
    <w:rsid w:val="00910D26"/>
    <w:rsid w:val="009117CF"/>
    <w:rsid w:val="00911A8D"/>
    <w:rsid w:val="00911F22"/>
    <w:rsid w:val="00911F45"/>
    <w:rsid w:val="00913296"/>
    <w:rsid w:val="0091347F"/>
    <w:rsid w:val="00913808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707"/>
    <w:rsid w:val="00930486"/>
    <w:rsid w:val="009307AB"/>
    <w:rsid w:val="0093151C"/>
    <w:rsid w:val="00931A47"/>
    <w:rsid w:val="009329A2"/>
    <w:rsid w:val="00934D20"/>
    <w:rsid w:val="00935724"/>
    <w:rsid w:val="00935828"/>
    <w:rsid w:val="00936AD7"/>
    <w:rsid w:val="0093743C"/>
    <w:rsid w:val="00941982"/>
    <w:rsid w:val="00942E5F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5A0"/>
    <w:rsid w:val="00956D61"/>
    <w:rsid w:val="009601FE"/>
    <w:rsid w:val="009605CB"/>
    <w:rsid w:val="0096177C"/>
    <w:rsid w:val="0096244F"/>
    <w:rsid w:val="00962612"/>
    <w:rsid w:val="009646AA"/>
    <w:rsid w:val="00964956"/>
    <w:rsid w:val="00964FD8"/>
    <w:rsid w:val="00965B75"/>
    <w:rsid w:val="00966EBA"/>
    <w:rsid w:val="009670D2"/>
    <w:rsid w:val="00970421"/>
    <w:rsid w:val="00972BD4"/>
    <w:rsid w:val="00972F89"/>
    <w:rsid w:val="0097365F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6D3E"/>
    <w:rsid w:val="00987D79"/>
    <w:rsid w:val="009905C4"/>
    <w:rsid w:val="00990755"/>
    <w:rsid w:val="00991568"/>
    <w:rsid w:val="00991FC4"/>
    <w:rsid w:val="009921B2"/>
    <w:rsid w:val="009934B5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E71"/>
    <w:rsid w:val="009B4EEC"/>
    <w:rsid w:val="009B5789"/>
    <w:rsid w:val="009B5A04"/>
    <w:rsid w:val="009B6CA6"/>
    <w:rsid w:val="009C0DED"/>
    <w:rsid w:val="009C29D3"/>
    <w:rsid w:val="009C3596"/>
    <w:rsid w:val="009C3C4F"/>
    <w:rsid w:val="009C47FF"/>
    <w:rsid w:val="009C5DE4"/>
    <w:rsid w:val="009C6AD8"/>
    <w:rsid w:val="009D074B"/>
    <w:rsid w:val="009D19B5"/>
    <w:rsid w:val="009D1CF9"/>
    <w:rsid w:val="009D29DC"/>
    <w:rsid w:val="009D3164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7B9F"/>
    <w:rsid w:val="009E7D0D"/>
    <w:rsid w:val="009F0194"/>
    <w:rsid w:val="009F0434"/>
    <w:rsid w:val="009F06C0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1562"/>
    <w:rsid w:val="00A0258B"/>
    <w:rsid w:val="00A02B31"/>
    <w:rsid w:val="00A04784"/>
    <w:rsid w:val="00A054B7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B2C"/>
    <w:rsid w:val="00A13465"/>
    <w:rsid w:val="00A13A9E"/>
    <w:rsid w:val="00A13D40"/>
    <w:rsid w:val="00A14B2D"/>
    <w:rsid w:val="00A1573F"/>
    <w:rsid w:val="00A15B79"/>
    <w:rsid w:val="00A174D5"/>
    <w:rsid w:val="00A20D7F"/>
    <w:rsid w:val="00A20E52"/>
    <w:rsid w:val="00A23CF8"/>
    <w:rsid w:val="00A246E6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FC8"/>
    <w:rsid w:val="00A34A1F"/>
    <w:rsid w:val="00A34BFF"/>
    <w:rsid w:val="00A35C83"/>
    <w:rsid w:val="00A400F1"/>
    <w:rsid w:val="00A4039E"/>
    <w:rsid w:val="00A4050B"/>
    <w:rsid w:val="00A40887"/>
    <w:rsid w:val="00A4149E"/>
    <w:rsid w:val="00A41754"/>
    <w:rsid w:val="00A417A7"/>
    <w:rsid w:val="00A4371E"/>
    <w:rsid w:val="00A44A72"/>
    <w:rsid w:val="00A450E9"/>
    <w:rsid w:val="00A452D5"/>
    <w:rsid w:val="00A4589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60CB7"/>
    <w:rsid w:val="00A61974"/>
    <w:rsid w:val="00A61B55"/>
    <w:rsid w:val="00A61C81"/>
    <w:rsid w:val="00A6466F"/>
    <w:rsid w:val="00A656A0"/>
    <w:rsid w:val="00A65A9A"/>
    <w:rsid w:val="00A66511"/>
    <w:rsid w:val="00A72D96"/>
    <w:rsid w:val="00A731C6"/>
    <w:rsid w:val="00A742EA"/>
    <w:rsid w:val="00A746ED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47D8"/>
    <w:rsid w:val="00A9517F"/>
    <w:rsid w:val="00A9569C"/>
    <w:rsid w:val="00A958AC"/>
    <w:rsid w:val="00A961FE"/>
    <w:rsid w:val="00A97530"/>
    <w:rsid w:val="00AA0116"/>
    <w:rsid w:val="00AA0F8B"/>
    <w:rsid w:val="00AA1168"/>
    <w:rsid w:val="00AA1C35"/>
    <w:rsid w:val="00AA200D"/>
    <w:rsid w:val="00AA30D7"/>
    <w:rsid w:val="00AA3374"/>
    <w:rsid w:val="00AA34AF"/>
    <w:rsid w:val="00AA34F2"/>
    <w:rsid w:val="00AA3CBF"/>
    <w:rsid w:val="00AA4B25"/>
    <w:rsid w:val="00AA53C6"/>
    <w:rsid w:val="00AA5CDE"/>
    <w:rsid w:val="00AA7ECF"/>
    <w:rsid w:val="00AB00BD"/>
    <w:rsid w:val="00AB0346"/>
    <w:rsid w:val="00AB0940"/>
    <w:rsid w:val="00AB0F98"/>
    <w:rsid w:val="00AB1493"/>
    <w:rsid w:val="00AB1D17"/>
    <w:rsid w:val="00AB2100"/>
    <w:rsid w:val="00AB24F5"/>
    <w:rsid w:val="00AB2A4E"/>
    <w:rsid w:val="00AB2B3A"/>
    <w:rsid w:val="00AB2CBC"/>
    <w:rsid w:val="00AB4F8C"/>
    <w:rsid w:val="00AB5AD4"/>
    <w:rsid w:val="00AB61B9"/>
    <w:rsid w:val="00AB7F35"/>
    <w:rsid w:val="00AC0352"/>
    <w:rsid w:val="00AC0C31"/>
    <w:rsid w:val="00AC0E41"/>
    <w:rsid w:val="00AC3153"/>
    <w:rsid w:val="00AC44DE"/>
    <w:rsid w:val="00AC4A78"/>
    <w:rsid w:val="00AC4C96"/>
    <w:rsid w:val="00AC6130"/>
    <w:rsid w:val="00AC6F8A"/>
    <w:rsid w:val="00AC72C9"/>
    <w:rsid w:val="00AC7E83"/>
    <w:rsid w:val="00AD1DCE"/>
    <w:rsid w:val="00AD286B"/>
    <w:rsid w:val="00AD2D73"/>
    <w:rsid w:val="00AD30B1"/>
    <w:rsid w:val="00AD5F80"/>
    <w:rsid w:val="00AD6FA1"/>
    <w:rsid w:val="00AE0140"/>
    <w:rsid w:val="00AE06F5"/>
    <w:rsid w:val="00AE087D"/>
    <w:rsid w:val="00AE11D5"/>
    <w:rsid w:val="00AE170D"/>
    <w:rsid w:val="00AE1B50"/>
    <w:rsid w:val="00AE34A8"/>
    <w:rsid w:val="00AE3696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DC0"/>
    <w:rsid w:val="00AF432C"/>
    <w:rsid w:val="00AF5A17"/>
    <w:rsid w:val="00AF61EF"/>
    <w:rsid w:val="00AF6E0E"/>
    <w:rsid w:val="00AF6FDB"/>
    <w:rsid w:val="00AF7378"/>
    <w:rsid w:val="00B01E5E"/>
    <w:rsid w:val="00B02659"/>
    <w:rsid w:val="00B02B1A"/>
    <w:rsid w:val="00B030A6"/>
    <w:rsid w:val="00B033B9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540A"/>
    <w:rsid w:val="00B1609B"/>
    <w:rsid w:val="00B20093"/>
    <w:rsid w:val="00B21E3D"/>
    <w:rsid w:val="00B229B9"/>
    <w:rsid w:val="00B23841"/>
    <w:rsid w:val="00B23916"/>
    <w:rsid w:val="00B23F2F"/>
    <w:rsid w:val="00B241DE"/>
    <w:rsid w:val="00B243D0"/>
    <w:rsid w:val="00B24697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C35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3FF"/>
    <w:rsid w:val="00B50DE8"/>
    <w:rsid w:val="00B50F2A"/>
    <w:rsid w:val="00B52B80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D87"/>
    <w:rsid w:val="00B6146E"/>
    <w:rsid w:val="00B61770"/>
    <w:rsid w:val="00B62796"/>
    <w:rsid w:val="00B6307C"/>
    <w:rsid w:val="00B630D1"/>
    <w:rsid w:val="00B66C42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4CF"/>
    <w:rsid w:val="00B95A41"/>
    <w:rsid w:val="00B96CDD"/>
    <w:rsid w:val="00B9750A"/>
    <w:rsid w:val="00B97E84"/>
    <w:rsid w:val="00B97FA5"/>
    <w:rsid w:val="00BA070E"/>
    <w:rsid w:val="00BA07C9"/>
    <w:rsid w:val="00BA2341"/>
    <w:rsid w:val="00BA2C28"/>
    <w:rsid w:val="00BA2EA3"/>
    <w:rsid w:val="00BA357F"/>
    <w:rsid w:val="00BA53AC"/>
    <w:rsid w:val="00BA5450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3187"/>
    <w:rsid w:val="00BD39FF"/>
    <w:rsid w:val="00BD6CDA"/>
    <w:rsid w:val="00BD6F7E"/>
    <w:rsid w:val="00BD7ABA"/>
    <w:rsid w:val="00BD7C49"/>
    <w:rsid w:val="00BE07C5"/>
    <w:rsid w:val="00BE1832"/>
    <w:rsid w:val="00BE1AAD"/>
    <w:rsid w:val="00BE2195"/>
    <w:rsid w:val="00BE23B5"/>
    <w:rsid w:val="00BE23EF"/>
    <w:rsid w:val="00BE38C2"/>
    <w:rsid w:val="00BE38D9"/>
    <w:rsid w:val="00BE3E54"/>
    <w:rsid w:val="00BE40E4"/>
    <w:rsid w:val="00BE428D"/>
    <w:rsid w:val="00BE4369"/>
    <w:rsid w:val="00BE4641"/>
    <w:rsid w:val="00BE598B"/>
    <w:rsid w:val="00BE6711"/>
    <w:rsid w:val="00BE762F"/>
    <w:rsid w:val="00BF0062"/>
    <w:rsid w:val="00BF03A5"/>
    <w:rsid w:val="00BF16EA"/>
    <w:rsid w:val="00BF21D2"/>
    <w:rsid w:val="00BF26BB"/>
    <w:rsid w:val="00BF27C1"/>
    <w:rsid w:val="00BF3E94"/>
    <w:rsid w:val="00BF473E"/>
    <w:rsid w:val="00BF4A39"/>
    <w:rsid w:val="00BF623A"/>
    <w:rsid w:val="00BF7E4C"/>
    <w:rsid w:val="00C00FBB"/>
    <w:rsid w:val="00C02A11"/>
    <w:rsid w:val="00C04B0D"/>
    <w:rsid w:val="00C04C72"/>
    <w:rsid w:val="00C04FC9"/>
    <w:rsid w:val="00C053EF"/>
    <w:rsid w:val="00C06F01"/>
    <w:rsid w:val="00C1068A"/>
    <w:rsid w:val="00C1264C"/>
    <w:rsid w:val="00C12EA3"/>
    <w:rsid w:val="00C13FA7"/>
    <w:rsid w:val="00C1408B"/>
    <w:rsid w:val="00C14BB6"/>
    <w:rsid w:val="00C14D81"/>
    <w:rsid w:val="00C152CB"/>
    <w:rsid w:val="00C160CE"/>
    <w:rsid w:val="00C165D8"/>
    <w:rsid w:val="00C16FAF"/>
    <w:rsid w:val="00C17408"/>
    <w:rsid w:val="00C1759E"/>
    <w:rsid w:val="00C20B2C"/>
    <w:rsid w:val="00C20EC1"/>
    <w:rsid w:val="00C210DB"/>
    <w:rsid w:val="00C21FE1"/>
    <w:rsid w:val="00C22658"/>
    <w:rsid w:val="00C23FE3"/>
    <w:rsid w:val="00C266EC"/>
    <w:rsid w:val="00C26792"/>
    <w:rsid w:val="00C27D7A"/>
    <w:rsid w:val="00C30705"/>
    <w:rsid w:val="00C3155E"/>
    <w:rsid w:val="00C32BC9"/>
    <w:rsid w:val="00C331D4"/>
    <w:rsid w:val="00C3422C"/>
    <w:rsid w:val="00C34395"/>
    <w:rsid w:val="00C35075"/>
    <w:rsid w:val="00C35914"/>
    <w:rsid w:val="00C37035"/>
    <w:rsid w:val="00C373D9"/>
    <w:rsid w:val="00C41A6E"/>
    <w:rsid w:val="00C42267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14D5"/>
    <w:rsid w:val="00C52114"/>
    <w:rsid w:val="00C52D59"/>
    <w:rsid w:val="00C5537B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398"/>
    <w:rsid w:val="00C628FB"/>
    <w:rsid w:val="00C62E30"/>
    <w:rsid w:val="00C62F98"/>
    <w:rsid w:val="00C638D3"/>
    <w:rsid w:val="00C71264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59C2"/>
    <w:rsid w:val="00C85B36"/>
    <w:rsid w:val="00C85BC2"/>
    <w:rsid w:val="00C86FB6"/>
    <w:rsid w:val="00C86FEB"/>
    <w:rsid w:val="00C904EE"/>
    <w:rsid w:val="00C90FFF"/>
    <w:rsid w:val="00C91434"/>
    <w:rsid w:val="00C92323"/>
    <w:rsid w:val="00C92420"/>
    <w:rsid w:val="00C92834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E2"/>
    <w:rsid w:val="00CA0770"/>
    <w:rsid w:val="00CA0CE2"/>
    <w:rsid w:val="00CA1847"/>
    <w:rsid w:val="00CA257E"/>
    <w:rsid w:val="00CA2D56"/>
    <w:rsid w:val="00CA42E3"/>
    <w:rsid w:val="00CA43F5"/>
    <w:rsid w:val="00CA5833"/>
    <w:rsid w:val="00CA60C2"/>
    <w:rsid w:val="00CA6B93"/>
    <w:rsid w:val="00CA6FF7"/>
    <w:rsid w:val="00CA79B7"/>
    <w:rsid w:val="00CB0263"/>
    <w:rsid w:val="00CB056F"/>
    <w:rsid w:val="00CB10B3"/>
    <w:rsid w:val="00CB165F"/>
    <w:rsid w:val="00CB2CD1"/>
    <w:rsid w:val="00CB408B"/>
    <w:rsid w:val="00CB42EF"/>
    <w:rsid w:val="00CB52DF"/>
    <w:rsid w:val="00CB5983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54A6"/>
    <w:rsid w:val="00CC5D0B"/>
    <w:rsid w:val="00CC6A7D"/>
    <w:rsid w:val="00CC6EF0"/>
    <w:rsid w:val="00CC7069"/>
    <w:rsid w:val="00CC77E5"/>
    <w:rsid w:val="00CC7C42"/>
    <w:rsid w:val="00CC7D3A"/>
    <w:rsid w:val="00CD03E4"/>
    <w:rsid w:val="00CD1CEB"/>
    <w:rsid w:val="00CD1D1D"/>
    <w:rsid w:val="00CD2212"/>
    <w:rsid w:val="00CD3FAF"/>
    <w:rsid w:val="00CD4B26"/>
    <w:rsid w:val="00CD5D01"/>
    <w:rsid w:val="00CD6A4E"/>
    <w:rsid w:val="00CD6ADF"/>
    <w:rsid w:val="00CD7776"/>
    <w:rsid w:val="00CE04F8"/>
    <w:rsid w:val="00CE1B07"/>
    <w:rsid w:val="00CE1BA1"/>
    <w:rsid w:val="00CE36EC"/>
    <w:rsid w:val="00CE38D8"/>
    <w:rsid w:val="00CE3C9F"/>
    <w:rsid w:val="00CE4B39"/>
    <w:rsid w:val="00CE4C78"/>
    <w:rsid w:val="00CE560D"/>
    <w:rsid w:val="00CE69C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D000BA"/>
    <w:rsid w:val="00D001C0"/>
    <w:rsid w:val="00D00A68"/>
    <w:rsid w:val="00D00E81"/>
    <w:rsid w:val="00D00F35"/>
    <w:rsid w:val="00D01E8D"/>
    <w:rsid w:val="00D027B8"/>
    <w:rsid w:val="00D02B85"/>
    <w:rsid w:val="00D032CE"/>
    <w:rsid w:val="00D03FC6"/>
    <w:rsid w:val="00D0466F"/>
    <w:rsid w:val="00D04DFD"/>
    <w:rsid w:val="00D05349"/>
    <w:rsid w:val="00D06176"/>
    <w:rsid w:val="00D06DB6"/>
    <w:rsid w:val="00D07E02"/>
    <w:rsid w:val="00D102B1"/>
    <w:rsid w:val="00D11198"/>
    <w:rsid w:val="00D11C59"/>
    <w:rsid w:val="00D139A5"/>
    <w:rsid w:val="00D141E7"/>
    <w:rsid w:val="00D150E6"/>
    <w:rsid w:val="00D15D5F"/>
    <w:rsid w:val="00D1626C"/>
    <w:rsid w:val="00D168D0"/>
    <w:rsid w:val="00D17AB5"/>
    <w:rsid w:val="00D20723"/>
    <w:rsid w:val="00D21BAC"/>
    <w:rsid w:val="00D22EE4"/>
    <w:rsid w:val="00D23FE6"/>
    <w:rsid w:val="00D255DA"/>
    <w:rsid w:val="00D25BF6"/>
    <w:rsid w:val="00D266AF"/>
    <w:rsid w:val="00D27BD1"/>
    <w:rsid w:val="00D31747"/>
    <w:rsid w:val="00D32327"/>
    <w:rsid w:val="00D33A63"/>
    <w:rsid w:val="00D34C4B"/>
    <w:rsid w:val="00D359D5"/>
    <w:rsid w:val="00D35D8E"/>
    <w:rsid w:val="00D35FB9"/>
    <w:rsid w:val="00D3650F"/>
    <w:rsid w:val="00D37DF4"/>
    <w:rsid w:val="00D40657"/>
    <w:rsid w:val="00D423C5"/>
    <w:rsid w:val="00D455EF"/>
    <w:rsid w:val="00D45D4E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4BB5"/>
    <w:rsid w:val="00D64C91"/>
    <w:rsid w:val="00D64D55"/>
    <w:rsid w:val="00D6579E"/>
    <w:rsid w:val="00D676B8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8006D"/>
    <w:rsid w:val="00D80949"/>
    <w:rsid w:val="00D845D8"/>
    <w:rsid w:val="00D84713"/>
    <w:rsid w:val="00D849C7"/>
    <w:rsid w:val="00D8533B"/>
    <w:rsid w:val="00D911EB"/>
    <w:rsid w:val="00D916DA"/>
    <w:rsid w:val="00D91C1B"/>
    <w:rsid w:val="00D9207E"/>
    <w:rsid w:val="00D92368"/>
    <w:rsid w:val="00D92DB7"/>
    <w:rsid w:val="00D96420"/>
    <w:rsid w:val="00D9736B"/>
    <w:rsid w:val="00DA0729"/>
    <w:rsid w:val="00DA08E2"/>
    <w:rsid w:val="00DA1AD4"/>
    <w:rsid w:val="00DA2BC9"/>
    <w:rsid w:val="00DA3186"/>
    <w:rsid w:val="00DA3954"/>
    <w:rsid w:val="00DA3AC2"/>
    <w:rsid w:val="00DA4371"/>
    <w:rsid w:val="00DA44F6"/>
    <w:rsid w:val="00DA49E7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7A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966"/>
    <w:rsid w:val="00DC631C"/>
    <w:rsid w:val="00DC6380"/>
    <w:rsid w:val="00DC6670"/>
    <w:rsid w:val="00DC66F8"/>
    <w:rsid w:val="00DC781F"/>
    <w:rsid w:val="00DD36B2"/>
    <w:rsid w:val="00DD447A"/>
    <w:rsid w:val="00DD4692"/>
    <w:rsid w:val="00DD4B6A"/>
    <w:rsid w:val="00DD6D38"/>
    <w:rsid w:val="00DD7B81"/>
    <w:rsid w:val="00DD7D8D"/>
    <w:rsid w:val="00DD7DD5"/>
    <w:rsid w:val="00DE0BE3"/>
    <w:rsid w:val="00DE0D03"/>
    <w:rsid w:val="00DE11C7"/>
    <w:rsid w:val="00DE1561"/>
    <w:rsid w:val="00DE18EA"/>
    <w:rsid w:val="00DE1B7C"/>
    <w:rsid w:val="00DE2113"/>
    <w:rsid w:val="00DE236A"/>
    <w:rsid w:val="00DE27B2"/>
    <w:rsid w:val="00DE3C9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E005E1"/>
    <w:rsid w:val="00E012B3"/>
    <w:rsid w:val="00E024E8"/>
    <w:rsid w:val="00E037FB"/>
    <w:rsid w:val="00E0401F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64E2"/>
    <w:rsid w:val="00E1658D"/>
    <w:rsid w:val="00E16E33"/>
    <w:rsid w:val="00E20229"/>
    <w:rsid w:val="00E20DF3"/>
    <w:rsid w:val="00E211DD"/>
    <w:rsid w:val="00E21313"/>
    <w:rsid w:val="00E21DE8"/>
    <w:rsid w:val="00E223ED"/>
    <w:rsid w:val="00E2295E"/>
    <w:rsid w:val="00E23A55"/>
    <w:rsid w:val="00E24B0A"/>
    <w:rsid w:val="00E24C96"/>
    <w:rsid w:val="00E2505F"/>
    <w:rsid w:val="00E2557E"/>
    <w:rsid w:val="00E25769"/>
    <w:rsid w:val="00E26F46"/>
    <w:rsid w:val="00E31389"/>
    <w:rsid w:val="00E313F9"/>
    <w:rsid w:val="00E31920"/>
    <w:rsid w:val="00E31DE3"/>
    <w:rsid w:val="00E34F56"/>
    <w:rsid w:val="00E3544F"/>
    <w:rsid w:val="00E367B8"/>
    <w:rsid w:val="00E3766C"/>
    <w:rsid w:val="00E37798"/>
    <w:rsid w:val="00E37C8D"/>
    <w:rsid w:val="00E40391"/>
    <w:rsid w:val="00E40D57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50166"/>
    <w:rsid w:val="00E50362"/>
    <w:rsid w:val="00E507DE"/>
    <w:rsid w:val="00E507E8"/>
    <w:rsid w:val="00E50854"/>
    <w:rsid w:val="00E51B7B"/>
    <w:rsid w:val="00E52432"/>
    <w:rsid w:val="00E5256F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701C5"/>
    <w:rsid w:val="00E703C7"/>
    <w:rsid w:val="00E704A8"/>
    <w:rsid w:val="00E706A0"/>
    <w:rsid w:val="00E71AA4"/>
    <w:rsid w:val="00E720DE"/>
    <w:rsid w:val="00E724BA"/>
    <w:rsid w:val="00E736A1"/>
    <w:rsid w:val="00E74457"/>
    <w:rsid w:val="00E77996"/>
    <w:rsid w:val="00E802A3"/>
    <w:rsid w:val="00E80389"/>
    <w:rsid w:val="00E81C1A"/>
    <w:rsid w:val="00E8315E"/>
    <w:rsid w:val="00E84263"/>
    <w:rsid w:val="00E84DDD"/>
    <w:rsid w:val="00E84EC6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4215"/>
    <w:rsid w:val="00EA440D"/>
    <w:rsid w:val="00EA4FCB"/>
    <w:rsid w:val="00EA586B"/>
    <w:rsid w:val="00EA6035"/>
    <w:rsid w:val="00EA7EFB"/>
    <w:rsid w:val="00EB03FD"/>
    <w:rsid w:val="00EB0529"/>
    <w:rsid w:val="00EB06B3"/>
    <w:rsid w:val="00EB1484"/>
    <w:rsid w:val="00EB1599"/>
    <w:rsid w:val="00EB25B5"/>
    <w:rsid w:val="00EB261B"/>
    <w:rsid w:val="00EB3A76"/>
    <w:rsid w:val="00EB3C1D"/>
    <w:rsid w:val="00EB3D00"/>
    <w:rsid w:val="00EB4EED"/>
    <w:rsid w:val="00EB6983"/>
    <w:rsid w:val="00EB6AC9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5941"/>
    <w:rsid w:val="00ED74B6"/>
    <w:rsid w:val="00ED7760"/>
    <w:rsid w:val="00ED7EF7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972"/>
    <w:rsid w:val="00EF1AE3"/>
    <w:rsid w:val="00EF1EEC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463F"/>
    <w:rsid w:val="00F148B9"/>
    <w:rsid w:val="00F14FDF"/>
    <w:rsid w:val="00F16DB4"/>
    <w:rsid w:val="00F17904"/>
    <w:rsid w:val="00F17BBC"/>
    <w:rsid w:val="00F2031B"/>
    <w:rsid w:val="00F2083D"/>
    <w:rsid w:val="00F21B46"/>
    <w:rsid w:val="00F22564"/>
    <w:rsid w:val="00F235FE"/>
    <w:rsid w:val="00F255C9"/>
    <w:rsid w:val="00F25787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55980"/>
    <w:rsid w:val="00F5689A"/>
    <w:rsid w:val="00F6031D"/>
    <w:rsid w:val="00F61292"/>
    <w:rsid w:val="00F6276D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4B06"/>
    <w:rsid w:val="00F75AC9"/>
    <w:rsid w:val="00F762E5"/>
    <w:rsid w:val="00F77774"/>
    <w:rsid w:val="00F7785B"/>
    <w:rsid w:val="00F803BB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C16"/>
    <w:rsid w:val="00F862F6"/>
    <w:rsid w:val="00F905AF"/>
    <w:rsid w:val="00F91088"/>
    <w:rsid w:val="00F91D92"/>
    <w:rsid w:val="00F92B52"/>
    <w:rsid w:val="00F93212"/>
    <w:rsid w:val="00F93B5A"/>
    <w:rsid w:val="00F95498"/>
    <w:rsid w:val="00F96998"/>
    <w:rsid w:val="00F96E41"/>
    <w:rsid w:val="00F97652"/>
    <w:rsid w:val="00FA0EF6"/>
    <w:rsid w:val="00FA113F"/>
    <w:rsid w:val="00FA1F85"/>
    <w:rsid w:val="00FA2DAF"/>
    <w:rsid w:val="00FA3AE2"/>
    <w:rsid w:val="00FA40BA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1A88"/>
    <w:rsid w:val="00FC1DAD"/>
    <w:rsid w:val="00FC1E5A"/>
    <w:rsid w:val="00FC3682"/>
    <w:rsid w:val="00FC64D5"/>
    <w:rsid w:val="00FC66BF"/>
    <w:rsid w:val="00FC6D39"/>
    <w:rsid w:val="00FC766B"/>
    <w:rsid w:val="00FC7973"/>
    <w:rsid w:val="00FD08D9"/>
    <w:rsid w:val="00FD0FDA"/>
    <w:rsid w:val="00FD121D"/>
    <w:rsid w:val="00FD1451"/>
    <w:rsid w:val="00FD203B"/>
    <w:rsid w:val="00FD54C5"/>
    <w:rsid w:val="00FD65EF"/>
    <w:rsid w:val="00FD6609"/>
    <w:rsid w:val="00FD7370"/>
    <w:rsid w:val="00FD7839"/>
    <w:rsid w:val="00FD7CAE"/>
    <w:rsid w:val="00FD7F10"/>
    <w:rsid w:val="00FE1008"/>
    <w:rsid w:val="00FE100F"/>
    <w:rsid w:val="00FE141F"/>
    <w:rsid w:val="00FE28F9"/>
    <w:rsid w:val="00FE2C87"/>
    <w:rsid w:val="00FE4FCF"/>
    <w:rsid w:val="00FE5969"/>
    <w:rsid w:val="00FF1274"/>
    <w:rsid w:val="00FF1551"/>
    <w:rsid w:val="00FF1D05"/>
    <w:rsid w:val="00FF23B4"/>
    <w:rsid w:val="00FF3A2B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0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00A6CE-E2A4-46CC-8639-69313D4E9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</TotalTime>
  <Pages>1</Pages>
  <Words>545</Words>
  <Characters>82</Characters>
  <Application>Microsoft Office Word</Application>
  <DocSecurity>0</DocSecurity>
  <Lines>3</Lines>
  <Paragraphs>9</Paragraphs>
  <ScaleCrop>false</ScaleCrop>
  <Company/>
  <LinksUpToDate>false</LinksUpToDate>
  <CharactersWithSpaces>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59</cp:revision>
  <cp:lastPrinted>2017-02-21T08:39:00Z</cp:lastPrinted>
  <dcterms:created xsi:type="dcterms:W3CDTF">2016-12-13T03:10:00Z</dcterms:created>
  <dcterms:modified xsi:type="dcterms:W3CDTF">2017-03-01T01:13:00Z</dcterms:modified>
</cp:coreProperties>
</file>